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80F66" w14:textId="77777777" w:rsidR="00FA52DB" w:rsidRDefault="00FA52DB" w:rsidP="006A1ECC">
      <w:pPr>
        <w:jc w:val="center"/>
        <w:rPr>
          <w:b/>
          <w:sz w:val="40"/>
        </w:rPr>
      </w:pPr>
      <w:r>
        <w:rPr>
          <w:b/>
          <w:noProof/>
          <w:sz w:val="40"/>
        </w:rPr>
        <w:drawing>
          <wp:anchor distT="0" distB="0" distL="114300" distR="114300" simplePos="0" relativeHeight="251679744" behindDoc="0" locked="0" layoutInCell="1" allowOverlap="1" wp14:anchorId="4D892A79" wp14:editId="222F2F7D">
            <wp:simplePos x="0" y="0"/>
            <wp:positionH relativeFrom="column">
              <wp:posOffset>393700</wp:posOffset>
            </wp:positionH>
            <wp:positionV relativeFrom="paragraph">
              <wp:posOffset>5080</wp:posOffset>
            </wp:positionV>
            <wp:extent cx="915035" cy="979170"/>
            <wp:effectExtent l="0" t="0" r="0" b="11430"/>
            <wp:wrapThrough wrapText="bothSides">
              <wp:wrapPolygon edited="0">
                <wp:start x="0" y="0"/>
                <wp:lineTo x="0" y="21292"/>
                <wp:lineTo x="20985" y="21292"/>
                <wp:lineTo x="20985" y="0"/>
                <wp:lineTo x="0" y="0"/>
              </wp:wrapPolygon>
            </wp:wrapThrough>
            <wp:docPr id="4" name="Picture 4" descr="../../../../Users/josephclapper/Desktop/81df89_5ac93d6b346445ab90bb4448d1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Users/josephclapper/Desktop/81df89_5ac93d6b346445ab90bb4448d109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035" cy="97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3B284" w14:textId="77777777" w:rsidR="00A346C6" w:rsidRPr="0083202B" w:rsidRDefault="00FA52DB" w:rsidP="006A1ECC">
      <w:pPr>
        <w:jc w:val="center"/>
        <w:rPr>
          <w:b/>
          <w:sz w:val="40"/>
        </w:rPr>
      </w:pPr>
      <w:r>
        <w:rPr>
          <w:b/>
          <w:sz w:val="40"/>
        </w:rPr>
        <w:t xml:space="preserve">                          </w:t>
      </w:r>
      <w:r w:rsidR="006A1ECC" w:rsidRPr="0083202B">
        <w:rPr>
          <w:b/>
          <w:sz w:val="40"/>
        </w:rPr>
        <w:t>Short-Term Missions Trip Application</w:t>
      </w:r>
    </w:p>
    <w:p w14:paraId="2BE45276" w14:textId="77777777" w:rsidR="006A1ECC" w:rsidRDefault="006A1ECC">
      <w:pPr>
        <w:rPr>
          <w:b/>
          <w:sz w:val="32"/>
        </w:rPr>
      </w:pPr>
    </w:p>
    <w:p w14:paraId="713C50E8" w14:textId="77777777" w:rsidR="006A1ECC" w:rsidRDefault="006A1ECC">
      <w:pPr>
        <w:rPr>
          <w:b/>
          <w:sz w:val="32"/>
        </w:rPr>
      </w:pPr>
    </w:p>
    <w:p w14:paraId="31F8BE88" w14:textId="77777777" w:rsidR="006A1ECC" w:rsidRDefault="006A1ECC">
      <w:pPr>
        <w:rPr>
          <w:b/>
          <w:sz w:val="32"/>
        </w:rPr>
      </w:pPr>
      <w:r>
        <w:rPr>
          <w:b/>
          <w:sz w:val="32"/>
        </w:rPr>
        <w:t>Application Guidelines</w:t>
      </w:r>
      <w:r w:rsidR="00905602">
        <w:rPr>
          <w:b/>
          <w:sz w:val="32"/>
        </w:rPr>
        <w:t>:</w:t>
      </w:r>
      <w:r>
        <w:rPr>
          <w:b/>
          <w:sz w:val="32"/>
        </w:rPr>
        <w:br/>
      </w:r>
    </w:p>
    <w:p w14:paraId="2EB230C3" w14:textId="77777777" w:rsidR="006A1ECC" w:rsidRPr="00954FA7" w:rsidRDefault="006A1ECC" w:rsidP="006A1ECC">
      <w:pPr>
        <w:pStyle w:val="ListParagraph"/>
        <w:numPr>
          <w:ilvl w:val="0"/>
          <w:numId w:val="1"/>
        </w:numPr>
        <w:rPr>
          <w:sz w:val="28"/>
        </w:rPr>
      </w:pPr>
      <w:r w:rsidRPr="00954FA7">
        <w:rPr>
          <w:sz w:val="28"/>
        </w:rPr>
        <w:t xml:space="preserve">To begin the process, complete this application before the deadline </w:t>
      </w:r>
      <w:r w:rsidR="00954FA7">
        <w:rPr>
          <w:sz w:val="28"/>
        </w:rPr>
        <w:t>and turn into the church office.</w:t>
      </w:r>
    </w:p>
    <w:p w14:paraId="05057C04" w14:textId="77777777" w:rsidR="006A1ECC" w:rsidRPr="006A1ECC" w:rsidRDefault="006A1ECC" w:rsidP="006A1ECC">
      <w:pPr>
        <w:pStyle w:val="ListParagraph"/>
        <w:rPr>
          <w:sz w:val="28"/>
        </w:rPr>
      </w:pPr>
    </w:p>
    <w:p w14:paraId="3E734A65" w14:textId="77777777" w:rsidR="00954FA7" w:rsidRDefault="00954FA7" w:rsidP="006A1EC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Each application will be given to the director of the Missions Team that you are applying for.</w:t>
      </w:r>
    </w:p>
    <w:p w14:paraId="67F9CD38" w14:textId="77777777" w:rsidR="00954FA7" w:rsidRPr="00954FA7" w:rsidRDefault="00954FA7" w:rsidP="00954FA7">
      <w:pPr>
        <w:pStyle w:val="ListParagraph"/>
        <w:rPr>
          <w:sz w:val="28"/>
        </w:rPr>
      </w:pPr>
    </w:p>
    <w:p w14:paraId="7542D6F3" w14:textId="7E4D8F89" w:rsidR="006A1ECC" w:rsidRDefault="006A1ECC" w:rsidP="006A1EC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To ensure the best success, </w:t>
      </w:r>
      <w:r w:rsidR="005B2807">
        <w:rPr>
          <w:b/>
          <w:sz w:val="28"/>
        </w:rPr>
        <w:t xml:space="preserve">plan early!  </w:t>
      </w:r>
      <w:r>
        <w:rPr>
          <w:sz w:val="28"/>
        </w:rPr>
        <w:t>The Missions Team will consider a candidate’s timeline, organization and communication as key indicators of responsibility.</w:t>
      </w:r>
    </w:p>
    <w:p w14:paraId="203D20EA" w14:textId="77777777" w:rsidR="006A1ECC" w:rsidRPr="006A1ECC" w:rsidRDefault="006A1ECC" w:rsidP="006A1ECC">
      <w:pPr>
        <w:pStyle w:val="ListParagraph"/>
        <w:rPr>
          <w:sz w:val="28"/>
        </w:rPr>
      </w:pPr>
    </w:p>
    <w:p w14:paraId="64247591" w14:textId="77777777" w:rsidR="006A1ECC" w:rsidRDefault="006A1ECC" w:rsidP="006A1EC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Upon approval of the application, the Mission Team </w:t>
      </w:r>
      <w:r w:rsidR="00954FA7">
        <w:rPr>
          <w:sz w:val="28"/>
        </w:rPr>
        <w:t xml:space="preserve">director </w:t>
      </w:r>
      <w:r>
        <w:rPr>
          <w:sz w:val="28"/>
        </w:rPr>
        <w:t>will provide further information about the next preparation steps.</w:t>
      </w:r>
    </w:p>
    <w:p w14:paraId="65BF1D3B" w14:textId="77777777" w:rsidR="006A1ECC" w:rsidRPr="006A1ECC" w:rsidRDefault="006A1ECC" w:rsidP="006A1ECC">
      <w:pPr>
        <w:pStyle w:val="ListParagraph"/>
        <w:rPr>
          <w:sz w:val="28"/>
        </w:rPr>
      </w:pPr>
    </w:p>
    <w:p w14:paraId="6FD14D4D" w14:textId="77777777" w:rsidR="006A1ECC" w:rsidRDefault="00954FA7" w:rsidP="006A1EC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Please do not</w:t>
      </w:r>
      <w:r w:rsidR="006A1ECC">
        <w:rPr>
          <w:sz w:val="28"/>
        </w:rPr>
        <w:t xml:space="preserve"> solicit any funds for support and/or make any commitments on behalf of Jake’s House Church without prior approval.</w:t>
      </w:r>
    </w:p>
    <w:p w14:paraId="4B8F8041" w14:textId="77777777" w:rsidR="006A1ECC" w:rsidRPr="006A1ECC" w:rsidRDefault="006A1ECC" w:rsidP="006A1ECC">
      <w:pPr>
        <w:pStyle w:val="ListParagraph"/>
        <w:rPr>
          <w:sz w:val="28"/>
        </w:rPr>
      </w:pPr>
    </w:p>
    <w:p w14:paraId="5B380C10" w14:textId="77777777" w:rsidR="006A1ECC" w:rsidRDefault="006A1ECC" w:rsidP="006A1EC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Candidates will need to provide a $50.00 deposit with the application if the airfare is to be purchased through Jake’s House. The $50.00 deposit is not refundable after the application has been approved and the ticket purchased.</w:t>
      </w:r>
    </w:p>
    <w:p w14:paraId="1033A279" w14:textId="77777777" w:rsidR="006A1ECC" w:rsidRPr="006A1ECC" w:rsidRDefault="006A1ECC" w:rsidP="006A1ECC">
      <w:pPr>
        <w:pStyle w:val="ListParagraph"/>
        <w:rPr>
          <w:sz w:val="28"/>
        </w:rPr>
      </w:pPr>
    </w:p>
    <w:p w14:paraId="27ECBB93" w14:textId="77777777" w:rsidR="006A1ECC" w:rsidRDefault="006A1ECC" w:rsidP="006A1EC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Please keep </w:t>
      </w:r>
      <w:r w:rsidR="00954FA7">
        <w:rPr>
          <w:sz w:val="28"/>
        </w:rPr>
        <w:t>your Missions Team director updated on any changes to your situation.</w:t>
      </w:r>
    </w:p>
    <w:p w14:paraId="3FE4B20C" w14:textId="77777777" w:rsidR="006A1ECC" w:rsidRPr="006A1ECC" w:rsidRDefault="006A1ECC" w:rsidP="006A1ECC">
      <w:pPr>
        <w:pStyle w:val="ListParagraph"/>
        <w:rPr>
          <w:sz w:val="28"/>
        </w:rPr>
      </w:pPr>
    </w:p>
    <w:p w14:paraId="438F4050" w14:textId="77777777" w:rsidR="006A1ECC" w:rsidRDefault="006A1ECC" w:rsidP="006A1ECC">
      <w:pPr>
        <w:pStyle w:val="ListParagraph"/>
        <w:rPr>
          <w:sz w:val="28"/>
        </w:rPr>
      </w:pPr>
    </w:p>
    <w:p w14:paraId="69A3219D" w14:textId="77777777" w:rsidR="006A1ECC" w:rsidRPr="006A1ECC" w:rsidRDefault="006A1ECC" w:rsidP="006A1ECC"/>
    <w:p w14:paraId="324D7B19" w14:textId="77777777" w:rsidR="006A1ECC" w:rsidRPr="006A1ECC" w:rsidRDefault="006A1ECC" w:rsidP="006A1ECC"/>
    <w:p w14:paraId="6178399C" w14:textId="77777777" w:rsidR="006A1ECC" w:rsidRPr="006A1ECC" w:rsidRDefault="006A1ECC" w:rsidP="006A1ECC"/>
    <w:p w14:paraId="5C46F31B" w14:textId="77777777" w:rsidR="006A1ECC" w:rsidRDefault="006A1ECC" w:rsidP="006A1ECC"/>
    <w:p w14:paraId="28E9400E" w14:textId="77777777" w:rsidR="006A1ECC" w:rsidRDefault="006A1ECC" w:rsidP="006A1ECC"/>
    <w:p w14:paraId="174B2C7C" w14:textId="77777777" w:rsidR="006A1ECC" w:rsidRPr="006A1ECC" w:rsidRDefault="006A1ECC" w:rsidP="006A1ECC"/>
    <w:p w14:paraId="042270CC" w14:textId="730DFBC1" w:rsidR="006A1ECC" w:rsidRPr="00905602" w:rsidRDefault="00844171" w:rsidP="005B2807">
      <w:pPr>
        <w:rPr>
          <w:rFonts w:eastAsia="Times New Roman" w:cs="Times New Roman"/>
          <w:sz w:val="32"/>
          <w:szCs w:val="36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75648" behindDoc="0" locked="0" layoutInCell="1" allowOverlap="1" wp14:anchorId="7294F9DA" wp14:editId="584226C4">
            <wp:simplePos x="0" y="0"/>
            <wp:positionH relativeFrom="column">
              <wp:posOffset>66675</wp:posOffset>
            </wp:positionH>
            <wp:positionV relativeFrom="page">
              <wp:posOffset>9121775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20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1ECC" w:rsidRPr="00905602">
        <w:rPr>
          <w:b/>
          <w:sz w:val="32"/>
        </w:rPr>
        <w:t>Basic</w:t>
      </w:r>
      <w:r w:rsidR="006A1ECC" w:rsidRPr="00905602">
        <w:rPr>
          <w:b/>
          <w:spacing w:val="-13"/>
          <w:sz w:val="32"/>
        </w:rPr>
        <w:t xml:space="preserve"> </w:t>
      </w:r>
      <w:r w:rsidR="006A1ECC" w:rsidRPr="00905602">
        <w:rPr>
          <w:b/>
          <w:sz w:val="32"/>
        </w:rPr>
        <w:t>Requirements:</w:t>
      </w:r>
    </w:p>
    <w:p w14:paraId="384DE374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8"/>
          <w:szCs w:val="20"/>
        </w:rPr>
      </w:pPr>
    </w:p>
    <w:p w14:paraId="1F1BAC77" w14:textId="77777777" w:rsidR="006A1ECC" w:rsidRPr="00905602" w:rsidRDefault="006A1ECC" w:rsidP="00F62B90">
      <w:pPr>
        <w:pStyle w:val="ListParagraph"/>
        <w:widowControl w:val="0"/>
        <w:numPr>
          <w:ilvl w:val="0"/>
          <w:numId w:val="5"/>
        </w:numPr>
        <w:tabs>
          <w:tab w:val="left" w:pos="820"/>
        </w:tabs>
        <w:spacing w:line="228" w:lineRule="auto"/>
        <w:contextualSpacing w:val="0"/>
        <w:rPr>
          <w:rFonts w:eastAsia="Times New Roman" w:cs="Times New Roman"/>
          <w:szCs w:val="26"/>
        </w:rPr>
      </w:pPr>
      <w:r w:rsidRPr="00905602">
        <w:t>Maintain an active and obvious commitment to Jesus</w:t>
      </w:r>
      <w:r w:rsidRPr="00905602">
        <w:rPr>
          <w:spacing w:val="-30"/>
        </w:rPr>
        <w:t xml:space="preserve"> </w:t>
      </w:r>
      <w:r w:rsidRPr="00905602">
        <w:t>Christ.</w:t>
      </w:r>
    </w:p>
    <w:p w14:paraId="03B4041C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2C0E6676" w14:textId="77777777" w:rsidR="006A1ECC" w:rsidRPr="00905602" w:rsidRDefault="00A74265" w:rsidP="00F62B90">
      <w:pPr>
        <w:pStyle w:val="ListParagraph"/>
        <w:widowControl w:val="0"/>
        <w:numPr>
          <w:ilvl w:val="0"/>
          <w:numId w:val="5"/>
        </w:numPr>
        <w:tabs>
          <w:tab w:val="left" w:pos="820"/>
        </w:tabs>
        <w:spacing w:line="228" w:lineRule="auto"/>
        <w:contextualSpacing w:val="0"/>
        <w:rPr>
          <w:rFonts w:eastAsia="Times New Roman" w:cs="Times New Roman"/>
          <w:szCs w:val="26"/>
        </w:rPr>
      </w:pPr>
      <w:r w:rsidRPr="00905602">
        <w:t>Be at least 13</w:t>
      </w:r>
      <w:r w:rsidR="006A1ECC" w:rsidRPr="00905602">
        <w:t xml:space="preserve"> years of age and/or meet other age</w:t>
      </w:r>
      <w:r w:rsidR="006A1ECC" w:rsidRPr="00905602">
        <w:rPr>
          <w:spacing w:val="-19"/>
        </w:rPr>
        <w:t xml:space="preserve"> </w:t>
      </w:r>
      <w:r w:rsidR="006A1ECC" w:rsidRPr="00905602">
        <w:t>requirements.</w:t>
      </w:r>
    </w:p>
    <w:p w14:paraId="3F7D90DD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4F2B3983" w14:textId="77777777" w:rsidR="006A1ECC" w:rsidRPr="00905602" w:rsidRDefault="006A1ECC" w:rsidP="00F62B90">
      <w:pPr>
        <w:pStyle w:val="ListParagraph"/>
        <w:widowControl w:val="0"/>
        <w:numPr>
          <w:ilvl w:val="0"/>
          <w:numId w:val="5"/>
        </w:numPr>
        <w:tabs>
          <w:tab w:val="left" w:pos="820"/>
        </w:tabs>
        <w:spacing w:line="228" w:lineRule="auto"/>
        <w:contextualSpacing w:val="0"/>
        <w:rPr>
          <w:rFonts w:eastAsia="Times New Roman" w:cs="Times New Roman"/>
          <w:szCs w:val="26"/>
        </w:rPr>
      </w:pPr>
      <w:r w:rsidRPr="00905602">
        <w:t>Possess the ability and desire to share Christ with</w:t>
      </w:r>
      <w:r w:rsidRPr="00905602">
        <w:rPr>
          <w:spacing w:val="-30"/>
        </w:rPr>
        <w:t xml:space="preserve"> </w:t>
      </w:r>
      <w:r w:rsidRPr="00905602">
        <w:t>others.</w:t>
      </w:r>
    </w:p>
    <w:p w14:paraId="484A3E84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634D2551" w14:textId="77777777" w:rsidR="006A1ECC" w:rsidRPr="00905602" w:rsidRDefault="006A1ECC" w:rsidP="00F62B90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spacing w:line="228" w:lineRule="auto"/>
        <w:ind w:right="883"/>
        <w:contextualSpacing w:val="0"/>
        <w:rPr>
          <w:rFonts w:eastAsia="Times New Roman" w:cs="Times New Roman"/>
          <w:szCs w:val="26"/>
        </w:rPr>
      </w:pPr>
      <w:r w:rsidRPr="00905602">
        <w:t>Demonstrate maturity and proven depen</w:t>
      </w:r>
      <w:r w:rsidR="00A74265" w:rsidRPr="00905602">
        <w:t xml:space="preserve">dability, which is seen by peers </w:t>
      </w:r>
      <w:r w:rsidRPr="00905602">
        <w:t>and church leaders in his/her area of</w:t>
      </w:r>
      <w:r w:rsidRPr="00905602">
        <w:rPr>
          <w:spacing w:val="-14"/>
        </w:rPr>
        <w:t xml:space="preserve"> </w:t>
      </w:r>
      <w:r w:rsidRPr="00905602">
        <w:t>ministry.</w:t>
      </w:r>
    </w:p>
    <w:p w14:paraId="219D8CB0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342B03DF" w14:textId="77777777" w:rsidR="006A1ECC" w:rsidRPr="00905602" w:rsidRDefault="006A1ECC" w:rsidP="00F62B90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spacing w:line="228" w:lineRule="auto"/>
        <w:ind w:right="571"/>
        <w:contextualSpacing w:val="0"/>
        <w:rPr>
          <w:rFonts w:eastAsia="Times New Roman" w:cs="Times New Roman"/>
          <w:szCs w:val="26"/>
        </w:rPr>
      </w:pPr>
      <w:r w:rsidRPr="00905602">
        <w:t>Participate in required training and/or meetings by Jake's House Church</w:t>
      </w:r>
      <w:r w:rsidRPr="00905602">
        <w:rPr>
          <w:spacing w:val="-35"/>
        </w:rPr>
        <w:t xml:space="preserve"> </w:t>
      </w:r>
      <w:r w:rsidRPr="00905602">
        <w:t>and/or mission</w:t>
      </w:r>
      <w:r w:rsidRPr="00905602">
        <w:rPr>
          <w:spacing w:val="-5"/>
        </w:rPr>
        <w:t xml:space="preserve"> </w:t>
      </w:r>
      <w:r w:rsidRPr="00905602">
        <w:t>agency.</w:t>
      </w:r>
    </w:p>
    <w:p w14:paraId="714043DF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4978B540" w14:textId="77777777" w:rsidR="006A1ECC" w:rsidRPr="00905602" w:rsidRDefault="006A1ECC" w:rsidP="00F62B90">
      <w:pPr>
        <w:pStyle w:val="ListParagraph"/>
        <w:widowControl w:val="0"/>
        <w:numPr>
          <w:ilvl w:val="0"/>
          <w:numId w:val="3"/>
        </w:numPr>
        <w:tabs>
          <w:tab w:val="left" w:pos="820"/>
        </w:tabs>
        <w:spacing w:line="228" w:lineRule="auto"/>
        <w:contextualSpacing w:val="0"/>
        <w:jc w:val="left"/>
        <w:rPr>
          <w:rFonts w:eastAsia="Times New Roman" w:cs="Times New Roman"/>
          <w:szCs w:val="26"/>
        </w:rPr>
      </w:pPr>
      <w:r w:rsidRPr="00905602">
        <w:t>Receive parental approval (for candidates under 18 years of</w:t>
      </w:r>
      <w:r w:rsidRPr="00905602">
        <w:rPr>
          <w:spacing w:val="-22"/>
        </w:rPr>
        <w:t xml:space="preserve"> </w:t>
      </w:r>
      <w:r w:rsidRPr="00905602">
        <w:t>age).</w:t>
      </w:r>
    </w:p>
    <w:p w14:paraId="36CE402D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2180D5B7" w14:textId="77777777" w:rsidR="006A1ECC" w:rsidRPr="00905602" w:rsidRDefault="00A74265" w:rsidP="00F62B90">
      <w:pPr>
        <w:pStyle w:val="ListParagraph"/>
        <w:widowControl w:val="0"/>
        <w:numPr>
          <w:ilvl w:val="0"/>
          <w:numId w:val="3"/>
        </w:numPr>
        <w:tabs>
          <w:tab w:val="left" w:pos="820"/>
        </w:tabs>
        <w:spacing w:line="228" w:lineRule="auto"/>
        <w:contextualSpacing w:val="0"/>
        <w:jc w:val="left"/>
        <w:rPr>
          <w:rFonts w:eastAsia="Times New Roman" w:cs="Times New Roman"/>
          <w:szCs w:val="26"/>
        </w:rPr>
      </w:pPr>
      <w:r w:rsidRPr="00905602">
        <w:t>Possess a valid Passport</w:t>
      </w:r>
      <w:r w:rsidR="006A1ECC" w:rsidRPr="00905602">
        <w:t>.</w:t>
      </w:r>
    </w:p>
    <w:p w14:paraId="66939F60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6"/>
          <w:szCs w:val="20"/>
        </w:rPr>
      </w:pPr>
    </w:p>
    <w:p w14:paraId="4856142B" w14:textId="77777777" w:rsidR="006A1ECC" w:rsidRPr="00905602" w:rsidRDefault="006A1ECC" w:rsidP="00F62B90">
      <w:pPr>
        <w:pStyle w:val="ListParagraph"/>
        <w:widowControl w:val="0"/>
        <w:numPr>
          <w:ilvl w:val="0"/>
          <w:numId w:val="3"/>
        </w:numPr>
        <w:tabs>
          <w:tab w:val="left" w:pos="820"/>
        </w:tabs>
        <w:spacing w:line="228" w:lineRule="auto"/>
        <w:ind w:hanging="491"/>
        <w:contextualSpacing w:val="0"/>
        <w:jc w:val="left"/>
        <w:rPr>
          <w:rFonts w:eastAsia="Times New Roman" w:cs="Times New Roman"/>
          <w:szCs w:val="26"/>
        </w:rPr>
      </w:pPr>
      <w:r w:rsidRPr="00905602">
        <w:t xml:space="preserve">Attend all trip meetings. Absences must be cleared with the </w:t>
      </w:r>
      <w:r w:rsidR="00A74265" w:rsidRPr="00905602">
        <w:t>Missions Team Director</w:t>
      </w:r>
      <w:r w:rsidRPr="00905602">
        <w:t>.</w:t>
      </w:r>
    </w:p>
    <w:p w14:paraId="29509DD9" w14:textId="77777777" w:rsidR="00DD7D45" w:rsidRPr="00905602" w:rsidRDefault="00DD7D45" w:rsidP="00DD7D45">
      <w:pPr>
        <w:pStyle w:val="ListParagraph"/>
        <w:rPr>
          <w:rFonts w:eastAsia="Times New Roman" w:cs="Times New Roman"/>
          <w:sz w:val="20"/>
          <w:szCs w:val="26"/>
        </w:rPr>
      </w:pPr>
    </w:p>
    <w:p w14:paraId="14C45AB6" w14:textId="77777777" w:rsidR="00DD7D45" w:rsidRPr="00905602" w:rsidRDefault="00DD7D45" w:rsidP="00DD7D45">
      <w:pPr>
        <w:pStyle w:val="ListParagraph"/>
        <w:widowControl w:val="0"/>
        <w:tabs>
          <w:tab w:val="left" w:pos="820"/>
        </w:tabs>
        <w:spacing w:line="228" w:lineRule="auto"/>
        <w:ind w:left="820"/>
        <w:contextualSpacing w:val="0"/>
        <w:jc w:val="right"/>
        <w:rPr>
          <w:rFonts w:eastAsia="Times New Roman" w:cs="Times New Roman"/>
          <w:sz w:val="20"/>
          <w:szCs w:val="26"/>
        </w:rPr>
      </w:pPr>
    </w:p>
    <w:p w14:paraId="4BD8B987" w14:textId="77777777" w:rsidR="006A1ECC" w:rsidRPr="00905602" w:rsidRDefault="006A1ECC" w:rsidP="00F62B90">
      <w:pPr>
        <w:spacing w:before="11" w:line="228" w:lineRule="auto"/>
        <w:rPr>
          <w:rFonts w:eastAsia="Times New Roman" w:cs="Times New Roman"/>
          <w:sz w:val="14"/>
          <w:szCs w:val="20"/>
        </w:rPr>
      </w:pPr>
    </w:p>
    <w:p w14:paraId="54525FD6" w14:textId="77777777" w:rsidR="006A1ECC" w:rsidRPr="00905602" w:rsidRDefault="00DD7D45" w:rsidP="006A1ECC">
      <w:pPr>
        <w:spacing w:before="147"/>
        <w:ind w:left="100"/>
        <w:rPr>
          <w:rFonts w:eastAsia="Times New Roman" w:cs="Times New Roman"/>
          <w:sz w:val="32"/>
          <w:szCs w:val="36"/>
        </w:rPr>
      </w:pPr>
      <w:r w:rsidRPr="00905602">
        <w:rPr>
          <w:b/>
          <w:sz w:val="32"/>
        </w:rPr>
        <w:t xml:space="preserve">Financial </w:t>
      </w:r>
      <w:r w:rsidR="006A1ECC" w:rsidRPr="00905602">
        <w:rPr>
          <w:b/>
          <w:sz w:val="32"/>
        </w:rPr>
        <w:t>Support</w:t>
      </w:r>
      <w:r w:rsidR="006A1ECC" w:rsidRPr="00905602">
        <w:rPr>
          <w:b/>
          <w:spacing w:val="-6"/>
          <w:sz w:val="32"/>
        </w:rPr>
        <w:t xml:space="preserve"> </w:t>
      </w:r>
      <w:r w:rsidR="006A1ECC" w:rsidRPr="00905602">
        <w:rPr>
          <w:b/>
          <w:sz w:val="32"/>
        </w:rPr>
        <w:t>Guidelines:</w:t>
      </w:r>
    </w:p>
    <w:p w14:paraId="77336EE1" w14:textId="77777777" w:rsidR="006A1ECC" w:rsidRPr="00905602" w:rsidRDefault="006A1ECC" w:rsidP="00DD7D45">
      <w:pPr>
        <w:pStyle w:val="ListParagraph"/>
        <w:widowControl w:val="0"/>
        <w:numPr>
          <w:ilvl w:val="0"/>
          <w:numId w:val="10"/>
        </w:numPr>
        <w:tabs>
          <w:tab w:val="left" w:pos="820"/>
        </w:tabs>
        <w:spacing w:before="207" w:line="276" w:lineRule="auto"/>
        <w:ind w:right="107"/>
      </w:pPr>
      <w:r w:rsidRPr="00905602">
        <w:t>Candidates are encouraged to sacrificially pay what they can and obtain the balance of the budget by requesting support from friends and</w:t>
      </w:r>
      <w:r w:rsidRPr="00905602">
        <w:rPr>
          <w:spacing w:val="-7"/>
        </w:rPr>
        <w:t xml:space="preserve"> </w:t>
      </w:r>
      <w:r w:rsidRPr="00905602">
        <w:t>family.</w:t>
      </w:r>
    </w:p>
    <w:p w14:paraId="0B319B49" w14:textId="77777777" w:rsidR="00EF316F" w:rsidRPr="00905602" w:rsidRDefault="00EF316F" w:rsidP="00EF316F">
      <w:pPr>
        <w:widowControl w:val="0"/>
        <w:tabs>
          <w:tab w:val="left" w:pos="820"/>
        </w:tabs>
        <w:spacing w:line="276" w:lineRule="auto"/>
        <w:ind w:left="459" w:right="139"/>
      </w:pPr>
    </w:p>
    <w:p w14:paraId="091F0894" w14:textId="77777777" w:rsidR="006A1ECC" w:rsidRPr="00905602" w:rsidRDefault="006A1ECC" w:rsidP="00DD7D45">
      <w:pPr>
        <w:pStyle w:val="ListParagraph"/>
        <w:widowControl w:val="0"/>
        <w:numPr>
          <w:ilvl w:val="0"/>
          <w:numId w:val="10"/>
        </w:numPr>
        <w:tabs>
          <w:tab w:val="left" w:pos="820"/>
        </w:tabs>
        <w:spacing w:line="276" w:lineRule="auto"/>
        <w:ind w:right="139"/>
        <w:rPr>
          <w:rFonts w:eastAsia="Times New Roman" w:cs="Times New Roman"/>
          <w:szCs w:val="24"/>
        </w:rPr>
      </w:pPr>
      <w:r w:rsidRPr="00905602">
        <w:t>All letters for support must be approved by the Missions Team. Please schedule time well in advance to review the</w:t>
      </w:r>
      <w:r w:rsidRPr="00905602">
        <w:rPr>
          <w:spacing w:val="-4"/>
        </w:rPr>
        <w:t xml:space="preserve"> </w:t>
      </w:r>
      <w:r w:rsidRPr="00905602">
        <w:t>letter.</w:t>
      </w:r>
    </w:p>
    <w:p w14:paraId="0698CD11" w14:textId="77777777" w:rsidR="00EF316F" w:rsidRPr="00905602" w:rsidRDefault="00EF316F" w:rsidP="00EF316F">
      <w:pPr>
        <w:widowControl w:val="0"/>
        <w:tabs>
          <w:tab w:val="left" w:pos="820"/>
        </w:tabs>
        <w:spacing w:line="276" w:lineRule="auto"/>
        <w:ind w:left="459" w:right="132"/>
      </w:pPr>
    </w:p>
    <w:p w14:paraId="2EFFBA9A" w14:textId="77777777" w:rsidR="006A1ECC" w:rsidRPr="00905602" w:rsidRDefault="00C15889" w:rsidP="00DD7D45">
      <w:pPr>
        <w:pStyle w:val="ListParagraph"/>
        <w:widowControl w:val="0"/>
        <w:numPr>
          <w:ilvl w:val="0"/>
          <w:numId w:val="10"/>
        </w:numPr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  <w:r w:rsidRPr="00905602">
        <w:rPr>
          <w:noProof/>
          <w:sz w:val="24"/>
        </w:rPr>
        <w:drawing>
          <wp:anchor distT="0" distB="0" distL="114300" distR="114300" simplePos="0" relativeHeight="251661312" behindDoc="0" locked="0" layoutInCell="1" allowOverlap="1" wp14:anchorId="7CD60FBB" wp14:editId="3B2673AB">
            <wp:simplePos x="0" y="0"/>
            <wp:positionH relativeFrom="column">
              <wp:posOffset>47625</wp:posOffset>
            </wp:positionH>
            <wp:positionV relativeFrom="page">
              <wp:posOffset>9124950</wp:posOffset>
            </wp:positionV>
            <wp:extent cx="2103120" cy="445135"/>
            <wp:effectExtent l="0" t="0" r="0" b="0"/>
            <wp:wrapThrough wrapText="bothSides">
              <wp:wrapPolygon edited="0">
                <wp:start x="0" y="0"/>
                <wp:lineTo x="0" y="20337"/>
                <wp:lineTo x="21326" y="20337"/>
                <wp:lineTo x="21326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4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A1ECC" w:rsidRPr="00905602">
        <w:t xml:space="preserve">In general, solicitation for support is to be sought from friends and family members of the candidate. Candidates </w:t>
      </w:r>
      <w:r w:rsidR="00DD7D45" w:rsidRPr="00905602">
        <w:t xml:space="preserve">may not </w:t>
      </w:r>
      <w:r w:rsidR="006A1ECC" w:rsidRPr="00905602">
        <w:t>make requests to the general Jake's House Church congregation, nor solicit Jake's House Church functions such as Sunday school classes, Bible studies, and so forth with</w:t>
      </w:r>
      <w:r w:rsidR="00DD7D45" w:rsidRPr="00905602">
        <w:t>out</w:t>
      </w:r>
      <w:r w:rsidR="006A1ECC" w:rsidRPr="00905602">
        <w:t xml:space="preserve"> prior approval from Lead Pastor and/or Elders of Jake's House Church. </w:t>
      </w:r>
    </w:p>
    <w:p w14:paraId="23A66CFB" w14:textId="77777777" w:rsidR="00DD7D45" w:rsidRPr="00DD7D45" w:rsidRDefault="00DD7D45" w:rsidP="00DD7D45">
      <w:pPr>
        <w:pStyle w:val="ListParagraph"/>
        <w:rPr>
          <w:rFonts w:eastAsia="Times New Roman" w:cs="Times New Roman"/>
          <w:szCs w:val="24"/>
        </w:rPr>
      </w:pPr>
    </w:p>
    <w:p w14:paraId="42AF9427" w14:textId="77777777" w:rsidR="00DD7D45" w:rsidRDefault="00DD7D45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64D37422" w14:textId="77777777" w:rsidR="00905602" w:rsidRDefault="00905602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1F1B1FA2" w14:textId="77777777" w:rsidR="00905602" w:rsidRDefault="00905602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6E99572D" w14:textId="77777777" w:rsidR="00905602" w:rsidRDefault="00905602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0BB24493" w14:textId="77777777" w:rsidR="00905602" w:rsidRDefault="00905602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50FD6C2E" w14:textId="77777777" w:rsidR="00DD7D45" w:rsidRDefault="00DD7D45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252C0411" w14:textId="77777777" w:rsidR="00DD7D45" w:rsidRPr="00DD7D45" w:rsidRDefault="00DD7D45" w:rsidP="00DD7D45">
      <w:pPr>
        <w:widowControl w:val="0"/>
        <w:tabs>
          <w:tab w:val="left" w:pos="820"/>
        </w:tabs>
        <w:spacing w:line="276" w:lineRule="auto"/>
        <w:ind w:right="132"/>
        <w:rPr>
          <w:rFonts w:eastAsia="Times New Roman" w:cs="Times New Roman"/>
          <w:szCs w:val="24"/>
        </w:rPr>
      </w:pPr>
    </w:p>
    <w:p w14:paraId="24A4D479" w14:textId="77777777" w:rsidR="00EF316F" w:rsidRDefault="00EF316F" w:rsidP="006A1ECC">
      <w:pPr>
        <w:tabs>
          <w:tab w:val="left" w:pos="3420"/>
        </w:tabs>
        <w:rPr>
          <w:b/>
          <w:sz w:val="28"/>
        </w:rPr>
      </w:pPr>
    </w:p>
    <w:p w14:paraId="6277E6B1" w14:textId="77777777" w:rsidR="00EF316F" w:rsidRDefault="00EF316F" w:rsidP="006A1ECC">
      <w:pPr>
        <w:tabs>
          <w:tab w:val="left" w:pos="3420"/>
        </w:tabs>
        <w:rPr>
          <w:b/>
          <w:sz w:val="28"/>
        </w:rPr>
      </w:pPr>
    </w:p>
    <w:p w14:paraId="2CDA121B" w14:textId="77777777" w:rsidR="00F62B90" w:rsidRPr="00905602" w:rsidRDefault="006A1ECC" w:rsidP="006A1ECC">
      <w:pPr>
        <w:tabs>
          <w:tab w:val="left" w:pos="3420"/>
        </w:tabs>
        <w:rPr>
          <w:b/>
          <w:sz w:val="32"/>
        </w:rPr>
      </w:pPr>
      <w:r w:rsidRPr="00905602">
        <w:rPr>
          <w:rFonts w:ascii="Times New Roman" w:eastAsia="Times New Roman" w:hAnsi="Times New Roman" w:cs="Times New Roman"/>
          <w:noProof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4D302EFA" wp14:editId="4C870E14">
            <wp:simplePos x="0" y="0"/>
            <wp:positionH relativeFrom="column">
              <wp:posOffset>28575</wp:posOffset>
            </wp:positionH>
            <wp:positionV relativeFrom="page">
              <wp:posOffset>9124950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2B90" w:rsidRPr="00905602">
        <w:rPr>
          <w:b/>
          <w:sz w:val="32"/>
        </w:rPr>
        <w:t>Instructions:</w:t>
      </w:r>
    </w:p>
    <w:p w14:paraId="44F56EAC" w14:textId="77777777" w:rsidR="006A1ECC" w:rsidRPr="00C91CF8" w:rsidRDefault="00F62B90" w:rsidP="00F62B90">
      <w:pPr>
        <w:pStyle w:val="ListParagraph"/>
        <w:numPr>
          <w:ilvl w:val="0"/>
          <w:numId w:val="7"/>
        </w:numPr>
        <w:rPr>
          <w:szCs w:val="24"/>
        </w:rPr>
      </w:pPr>
      <w:r w:rsidRPr="00C91CF8">
        <w:rPr>
          <w:szCs w:val="24"/>
        </w:rPr>
        <w:t xml:space="preserve">Please type or print </w:t>
      </w:r>
      <w:r w:rsidRPr="00C91CF8">
        <w:rPr>
          <w:b/>
          <w:i/>
          <w:szCs w:val="24"/>
        </w:rPr>
        <w:t xml:space="preserve">clearly. </w:t>
      </w:r>
      <w:r w:rsidRPr="00C91CF8">
        <w:rPr>
          <w:szCs w:val="24"/>
        </w:rPr>
        <w:t>Use one application per person. For essay questions, please write answers on a separate sheet and attach to application if necessary.</w:t>
      </w:r>
    </w:p>
    <w:p w14:paraId="16A3A6A9" w14:textId="77777777" w:rsidR="00F62B90" w:rsidRPr="00C91CF8" w:rsidRDefault="00F62B90" w:rsidP="00F62B90">
      <w:pPr>
        <w:pStyle w:val="ListParagraph"/>
        <w:numPr>
          <w:ilvl w:val="0"/>
          <w:numId w:val="7"/>
        </w:numPr>
        <w:rPr>
          <w:szCs w:val="24"/>
        </w:rPr>
      </w:pPr>
      <w:r w:rsidRPr="00C91CF8">
        <w:rPr>
          <w:szCs w:val="24"/>
        </w:rPr>
        <w:t>Return this form to the Short-Team Missions department at least four months before planned departure date.</w:t>
      </w:r>
    </w:p>
    <w:p w14:paraId="1F3D63A2" w14:textId="77777777" w:rsidR="00F62B90" w:rsidRDefault="00F62B90" w:rsidP="00F62B90">
      <w:pPr>
        <w:rPr>
          <w:sz w:val="24"/>
          <w:szCs w:val="24"/>
        </w:rPr>
      </w:pPr>
    </w:p>
    <w:p w14:paraId="11240736" w14:textId="77777777" w:rsidR="00F62B90" w:rsidRPr="00905602" w:rsidRDefault="00F62B90" w:rsidP="00F62B90">
      <w:pPr>
        <w:rPr>
          <w:i/>
          <w:szCs w:val="24"/>
        </w:rPr>
      </w:pPr>
      <w:r w:rsidRPr="00905602">
        <w:rPr>
          <w:szCs w:val="24"/>
        </w:rPr>
        <w:t xml:space="preserve">Trip applying for: </w:t>
      </w:r>
      <w:r w:rsidR="00E2095D" w:rsidRPr="00905602">
        <w:rPr>
          <w:szCs w:val="24"/>
        </w:rPr>
        <w:t xml:space="preserve"> </w:t>
      </w:r>
      <w:r w:rsidRPr="00905602">
        <w:rPr>
          <w:szCs w:val="24"/>
        </w:rPr>
        <w:t>AFRICA _____</w:t>
      </w:r>
      <w:r w:rsidR="00C91CF8" w:rsidRPr="00905602">
        <w:rPr>
          <w:szCs w:val="24"/>
        </w:rPr>
        <w:t xml:space="preserve"> </w:t>
      </w:r>
      <w:r w:rsidRPr="00905602">
        <w:rPr>
          <w:szCs w:val="24"/>
        </w:rPr>
        <w:t xml:space="preserve"> ISRAEL _____ </w:t>
      </w:r>
      <w:r w:rsidR="00C91CF8" w:rsidRPr="00905602">
        <w:rPr>
          <w:szCs w:val="24"/>
        </w:rPr>
        <w:t xml:space="preserve"> </w:t>
      </w:r>
      <w:r w:rsidRPr="00905602">
        <w:rPr>
          <w:szCs w:val="24"/>
        </w:rPr>
        <w:t xml:space="preserve">MEXICO </w:t>
      </w:r>
      <w:r w:rsidR="00C91CF8" w:rsidRPr="00905602">
        <w:rPr>
          <w:szCs w:val="24"/>
        </w:rPr>
        <w:t xml:space="preserve">_____  </w:t>
      </w:r>
      <w:r w:rsidR="00464389" w:rsidRPr="00905602">
        <w:rPr>
          <w:szCs w:val="24"/>
        </w:rPr>
        <w:t xml:space="preserve">INDIA _____  </w:t>
      </w:r>
      <w:r w:rsidR="00C91CF8" w:rsidRPr="00905602">
        <w:rPr>
          <w:szCs w:val="24"/>
        </w:rPr>
        <w:t xml:space="preserve">OTHER </w:t>
      </w:r>
      <w:r w:rsidR="00464389" w:rsidRPr="00905602">
        <w:rPr>
          <w:szCs w:val="24"/>
        </w:rPr>
        <w:t>____</w:t>
      </w:r>
      <w:r w:rsidR="00F25319" w:rsidRPr="00905602">
        <w:rPr>
          <w:szCs w:val="24"/>
        </w:rPr>
        <w:t xml:space="preserve">                         </w:t>
      </w:r>
      <w:r w:rsidR="00F25319" w:rsidRPr="00905602">
        <w:rPr>
          <w:i/>
          <w:szCs w:val="24"/>
        </w:rPr>
        <w:t>(Mexico Trip is a prerequisite for Africa and India trips)</w:t>
      </w:r>
    </w:p>
    <w:p w14:paraId="2E354F6D" w14:textId="77777777" w:rsidR="00C91CF8" w:rsidRPr="00C91CF8" w:rsidRDefault="00C91CF8" w:rsidP="00F62B90">
      <w:pPr>
        <w:rPr>
          <w:sz w:val="24"/>
          <w:szCs w:val="24"/>
        </w:rPr>
      </w:pPr>
    </w:p>
    <w:p w14:paraId="4E34D3E6" w14:textId="77777777" w:rsidR="00F62B90" w:rsidRDefault="00F62B90" w:rsidP="00F62B90">
      <w:pPr>
        <w:rPr>
          <w:b/>
          <w:sz w:val="24"/>
          <w:szCs w:val="24"/>
        </w:rPr>
      </w:pPr>
    </w:p>
    <w:p w14:paraId="5BB20D72" w14:textId="77777777" w:rsidR="00F62B90" w:rsidRPr="00905602" w:rsidRDefault="00F62B90" w:rsidP="00F62B90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t>Personal Information:</w:t>
      </w:r>
    </w:p>
    <w:p w14:paraId="58BAC806" w14:textId="77777777" w:rsidR="00F62B90" w:rsidRDefault="00F62B90" w:rsidP="00F62B90">
      <w:pPr>
        <w:rPr>
          <w:b/>
          <w:sz w:val="24"/>
          <w:szCs w:val="24"/>
        </w:rPr>
      </w:pPr>
    </w:p>
    <w:p w14:paraId="10986074" w14:textId="77777777" w:rsidR="00F62B90" w:rsidRDefault="00F62B90" w:rsidP="00F62B90">
      <w:pPr>
        <w:rPr>
          <w:szCs w:val="24"/>
        </w:rPr>
      </w:pPr>
      <w:r w:rsidRPr="00F62B90">
        <w:rPr>
          <w:szCs w:val="24"/>
        </w:rPr>
        <w:t xml:space="preserve">Last </w:t>
      </w:r>
      <w:r w:rsidR="00C91CF8">
        <w:rPr>
          <w:szCs w:val="24"/>
        </w:rPr>
        <w:t xml:space="preserve">Name: _______________________ </w:t>
      </w:r>
      <w:r w:rsidRPr="00F62B90">
        <w:rPr>
          <w:szCs w:val="24"/>
        </w:rPr>
        <w:t xml:space="preserve"> First </w:t>
      </w:r>
      <w:r w:rsidR="00C91CF8">
        <w:rPr>
          <w:szCs w:val="24"/>
        </w:rPr>
        <w:t>Name: _______________________</w:t>
      </w:r>
      <w:r>
        <w:rPr>
          <w:szCs w:val="24"/>
        </w:rPr>
        <w:t xml:space="preserve"> </w:t>
      </w:r>
      <w:r w:rsidR="00C91CF8">
        <w:rPr>
          <w:szCs w:val="24"/>
        </w:rPr>
        <w:t xml:space="preserve"> </w:t>
      </w:r>
      <w:r>
        <w:rPr>
          <w:szCs w:val="24"/>
        </w:rPr>
        <w:t>Middle</w:t>
      </w:r>
      <w:r w:rsidR="00C91CF8">
        <w:rPr>
          <w:szCs w:val="24"/>
        </w:rPr>
        <w:t xml:space="preserve"> Initial</w:t>
      </w:r>
      <w:r>
        <w:rPr>
          <w:szCs w:val="24"/>
        </w:rPr>
        <w:t>: ______</w:t>
      </w:r>
    </w:p>
    <w:p w14:paraId="40B9068D" w14:textId="77777777" w:rsidR="00F62B90" w:rsidRDefault="00F62B90" w:rsidP="00F62B90">
      <w:pPr>
        <w:rPr>
          <w:szCs w:val="24"/>
        </w:rPr>
      </w:pPr>
    </w:p>
    <w:p w14:paraId="153D22D8" w14:textId="77777777" w:rsidR="00F62B90" w:rsidRDefault="00F62B90" w:rsidP="00F62B90">
      <w:pPr>
        <w:rPr>
          <w:szCs w:val="24"/>
        </w:rPr>
      </w:pPr>
      <w:r>
        <w:rPr>
          <w:szCs w:val="24"/>
        </w:rPr>
        <w:t>Street Address: _______________________________ City: ______________________ Zip: ___________</w:t>
      </w:r>
    </w:p>
    <w:p w14:paraId="656E8737" w14:textId="77777777" w:rsidR="00F62B90" w:rsidRDefault="00F62B90" w:rsidP="00F62B90">
      <w:pPr>
        <w:rPr>
          <w:szCs w:val="24"/>
        </w:rPr>
      </w:pPr>
    </w:p>
    <w:p w14:paraId="5C464583" w14:textId="77777777" w:rsidR="00F62B90" w:rsidRDefault="00F62B90" w:rsidP="00F62B90">
      <w:pPr>
        <w:rPr>
          <w:szCs w:val="24"/>
        </w:rPr>
      </w:pPr>
      <w:r>
        <w:rPr>
          <w:szCs w:val="24"/>
        </w:rPr>
        <w:t>Cell: _______________________ Home:  _______________________ Other: ______________________</w:t>
      </w:r>
    </w:p>
    <w:p w14:paraId="0EE58816" w14:textId="77777777" w:rsidR="00E2095D" w:rsidRDefault="00E2095D" w:rsidP="00F62B90">
      <w:pPr>
        <w:rPr>
          <w:szCs w:val="24"/>
        </w:rPr>
      </w:pPr>
    </w:p>
    <w:p w14:paraId="16A27123" w14:textId="77777777" w:rsidR="00E2095D" w:rsidRDefault="00E2095D" w:rsidP="00F62B90">
      <w:pPr>
        <w:rPr>
          <w:szCs w:val="24"/>
        </w:rPr>
      </w:pPr>
      <w:r>
        <w:rPr>
          <w:szCs w:val="24"/>
        </w:rPr>
        <w:t>Email: _________________________________________________    Have a Passport:  Yes____ No ____</w:t>
      </w:r>
    </w:p>
    <w:p w14:paraId="70DB0794" w14:textId="77777777" w:rsidR="00E2095D" w:rsidRDefault="00E2095D" w:rsidP="00F62B90">
      <w:pPr>
        <w:rPr>
          <w:szCs w:val="24"/>
        </w:rPr>
      </w:pPr>
    </w:p>
    <w:p w14:paraId="1DBEBDFE" w14:textId="77777777" w:rsidR="00E2095D" w:rsidRDefault="00E2095D" w:rsidP="00F62B90">
      <w:pPr>
        <w:rPr>
          <w:szCs w:val="24"/>
        </w:rPr>
      </w:pPr>
      <w:r>
        <w:rPr>
          <w:szCs w:val="24"/>
        </w:rPr>
        <w:t>If yes, Passport number: ____________________________________ Expiration date: _______________</w:t>
      </w:r>
    </w:p>
    <w:p w14:paraId="398B6B40" w14:textId="77777777" w:rsidR="00E2095D" w:rsidRDefault="00E2095D" w:rsidP="00F62B90">
      <w:pPr>
        <w:rPr>
          <w:szCs w:val="24"/>
        </w:rPr>
      </w:pPr>
    </w:p>
    <w:p w14:paraId="349E5602" w14:textId="77777777" w:rsidR="00E2095D" w:rsidRDefault="00E2095D" w:rsidP="00F62B90">
      <w:pPr>
        <w:rPr>
          <w:szCs w:val="24"/>
        </w:rPr>
      </w:pPr>
      <w:r>
        <w:rPr>
          <w:szCs w:val="24"/>
        </w:rPr>
        <w:t>Birthdate: _________________________ Gender:  Male ____ Female ____</w:t>
      </w:r>
    </w:p>
    <w:p w14:paraId="395669D0" w14:textId="77777777" w:rsidR="00E2095D" w:rsidRDefault="00E2095D" w:rsidP="00F62B90">
      <w:pPr>
        <w:rPr>
          <w:szCs w:val="24"/>
        </w:rPr>
      </w:pPr>
    </w:p>
    <w:p w14:paraId="4326174C" w14:textId="77777777" w:rsidR="00E2095D" w:rsidRDefault="00E2095D" w:rsidP="00F62B90">
      <w:pPr>
        <w:rPr>
          <w:szCs w:val="24"/>
        </w:rPr>
      </w:pPr>
      <w:r>
        <w:rPr>
          <w:szCs w:val="24"/>
        </w:rPr>
        <w:t>Languages spoken other than English: ______________________________________________________</w:t>
      </w:r>
    </w:p>
    <w:p w14:paraId="27588412" w14:textId="77777777" w:rsidR="00E2095D" w:rsidRDefault="00E2095D" w:rsidP="00F62B90">
      <w:pPr>
        <w:rPr>
          <w:szCs w:val="24"/>
        </w:rPr>
      </w:pPr>
    </w:p>
    <w:p w14:paraId="09CF68A1" w14:textId="77777777" w:rsidR="00E2095D" w:rsidRDefault="00E2095D" w:rsidP="00F62B90">
      <w:pPr>
        <w:rPr>
          <w:szCs w:val="24"/>
        </w:rPr>
      </w:pPr>
      <w:r>
        <w:rPr>
          <w:szCs w:val="24"/>
        </w:rPr>
        <w:t>Parent(s) name(s) if under 18: ____________________________________________________________</w:t>
      </w:r>
    </w:p>
    <w:p w14:paraId="74EDA3E7" w14:textId="77777777" w:rsidR="00E2095D" w:rsidRDefault="00E2095D" w:rsidP="00F62B90">
      <w:pPr>
        <w:rPr>
          <w:szCs w:val="24"/>
        </w:rPr>
      </w:pPr>
    </w:p>
    <w:p w14:paraId="5BB5D6B1" w14:textId="77777777" w:rsidR="00E2095D" w:rsidRDefault="00E2095D" w:rsidP="00F62B90">
      <w:pPr>
        <w:rPr>
          <w:szCs w:val="24"/>
        </w:rPr>
      </w:pPr>
      <w:r>
        <w:rPr>
          <w:szCs w:val="24"/>
        </w:rPr>
        <w:t>Parent signature of approval for this trip (if under 18)</w:t>
      </w:r>
    </w:p>
    <w:p w14:paraId="69FA3537" w14:textId="77777777" w:rsidR="00E2095D" w:rsidRDefault="00E2095D" w:rsidP="00F62B90">
      <w:pPr>
        <w:rPr>
          <w:szCs w:val="24"/>
        </w:rPr>
      </w:pPr>
    </w:p>
    <w:p w14:paraId="3ED874EB" w14:textId="77777777" w:rsidR="00E2095D" w:rsidRDefault="00E2095D" w:rsidP="00F62B90">
      <w:pPr>
        <w:rPr>
          <w:szCs w:val="24"/>
        </w:rPr>
      </w:pPr>
      <w:r w:rsidRPr="00E2095D">
        <w:rPr>
          <w:szCs w:val="24"/>
          <w:u w:val="single"/>
        </w:rPr>
        <w:t>X</w:t>
      </w:r>
      <w:r>
        <w:rPr>
          <w:szCs w:val="24"/>
        </w:rPr>
        <w:t>___________________________________________________ Date: ____________________________</w:t>
      </w:r>
    </w:p>
    <w:p w14:paraId="110A3178" w14:textId="77777777" w:rsidR="00E2095D" w:rsidRDefault="00E2095D" w:rsidP="00F62B90">
      <w:pPr>
        <w:rPr>
          <w:szCs w:val="24"/>
        </w:rPr>
      </w:pPr>
    </w:p>
    <w:p w14:paraId="4F1870C1" w14:textId="77777777" w:rsidR="00E2095D" w:rsidRDefault="00E2095D" w:rsidP="00F62B90">
      <w:pPr>
        <w:rPr>
          <w:szCs w:val="24"/>
        </w:rPr>
      </w:pPr>
      <w:r>
        <w:rPr>
          <w:szCs w:val="24"/>
        </w:rPr>
        <w:t xml:space="preserve">Do you attend Jake’s House Church:  Yes____ No ____ If yes, how </w:t>
      </w:r>
      <w:r w:rsidR="00464389">
        <w:rPr>
          <w:szCs w:val="24"/>
        </w:rPr>
        <w:t>long: ___________________</w:t>
      </w:r>
      <w:r w:rsidR="00905602">
        <w:rPr>
          <w:szCs w:val="24"/>
        </w:rPr>
        <w:t>________</w:t>
      </w:r>
    </w:p>
    <w:p w14:paraId="77AA83BC" w14:textId="77777777" w:rsidR="00E2095D" w:rsidRDefault="00E2095D" w:rsidP="00F62B90">
      <w:pPr>
        <w:rPr>
          <w:szCs w:val="24"/>
        </w:rPr>
      </w:pPr>
    </w:p>
    <w:p w14:paraId="638CCB84" w14:textId="77777777" w:rsidR="00E2095D" w:rsidRDefault="00E2095D" w:rsidP="00F62B90">
      <w:pPr>
        <w:rPr>
          <w:szCs w:val="24"/>
        </w:rPr>
      </w:pPr>
      <w:r>
        <w:rPr>
          <w:szCs w:val="24"/>
        </w:rPr>
        <w:t>If no, what is the name of your home church: ________________________________________________</w:t>
      </w:r>
    </w:p>
    <w:p w14:paraId="2B68697C" w14:textId="77777777" w:rsidR="00E2095D" w:rsidRDefault="00E2095D" w:rsidP="00F62B90">
      <w:pPr>
        <w:rPr>
          <w:szCs w:val="24"/>
        </w:rPr>
      </w:pPr>
    </w:p>
    <w:p w14:paraId="5FA38E6A" w14:textId="77777777" w:rsidR="00464389" w:rsidRDefault="00464389" w:rsidP="00F62B90">
      <w:pPr>
        <w:rPr>
          <w:szCs w:val="24"/>
        </w:rPr>
      </w:pPr>
    </w:p>
    <w:p w14:paraId="209B6694" w14:textId="77777777" w:rsidR="00E2095D" w:rsidRDefault="00E2095D" w:rsidP="00F62B90">
      <w:pPr>
        <w:rPr>
          <w:szCs w:val="24"/>
        </w:rPr>
      </w:pPr>
      <w:r>
        <w:rPr>
          <w:szCs w:val="24"/>
        </w:rPr>
        <w:t>What is your practice in personal prayer, B</w:t>
      </w:r>
      <w:r w:rsidR="00464389">
        <w:rPr>
          <w:szCs w:val="24"/>
        </w:rPr>
        <w:t>ible study, accountability:</w:t>
      </w:r>
      <w:r>
        <w:rPr>
          <w:szCs w:val="24"/>
        </w:rPr>
        <w:t xml:space="preserve"> ___________</w:t>
      </w:r>
      <w:r w:rsidR="00905602">
        <w:rPr>
          <w:szCs w:val="24"/>
        </w:rPr>
        <w:t>____</w:t>
      </w:r>
      <w:r>
        <w:rPr>
          <w:szCs w:val="24"/>
        </w:rPr>
        <w:t>______________</w:t>
      </w:r>
    </w:p>
    <w:p w14:paraId="04BB0F17" w14:textId="77777777" w:rsidR="00E2095D" w:rsidRDefault="00E2095D" w:rsidP="00F62B90">
      <w:pPr>
        <w:rPr>
          <w:szCs w:val="24"/>
        </w:rPr>
      </w:pPr>
    </w:p>
    <w:p w14:paraId="173E983C" w14:textId="77777777" w:rsidR="00E2095D" w:rsidRDefault="00E2095D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5762F616" w14:textId="77777777" w:rsidR="00E2095D" w:rsidRDefault="00E2095D" w:rsidP="00F62B90">
      <w:pPr>
        <w:rPr>
          <w:szCs w:val="24"/>
        </w:rPr>
      </w:pPr>
    </w:p>
    <w:p w14:paraId="0A877DFE" w14:textId="77777777" w:rsidR="00E2095D" w:rsidRDefault="00E2095D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0AF91E24" w14:textId="77777777" w:rsidR="00E2095D" w:rsidRDefault="00E2095D" w:rsidP="00F62B90">
      <w:pPr>
        <w:rPr>
          <w:szCs w:val="24"/>
        </w:rPr>
      </w:pPr>
    </w:p>
    <w:p w14:paraId="12060CA5" w14:textId="77777777" w:rsidR="00464389" w:rsidRDefault="00464389" w:rsidP="00F62B90">
      <w:pPr>
        <w:rPr>
          <w:szCs w:val="24"/>
        </w:rPr>
      </w:pPr>
    </w:p>
    <w:p w14:paraId="0D1FC6F3" w14:textId="77777777" w:rsidR="00C15889" w:rsidRDefault="00C15889" w:rsidP="00F62B90">
      <w:pPr>
        <w:rPr>
          <w:szCs w:val="24"/>
        </w:rPr>
      </w:pPr>
      <w:r>
        <w:rPr>
          <w:szCs w:val="24"/>
        </w:rPr>
        <w:t>What spiritual gifts do you feel God has given you for building the Body of Christ</w:t>
      </w:r>
      <w:r w:rsidR="00464389">
        <w:rPr>
          <w:szCs w:val="24"/>
        </w:rPr>
        <w:t>:</w:t>
      </w:r>
      <w:r>
        <w:rPr>
          <w:szCs w:val="24"/>
        </w:rPr>
        <w:t xml:space="preserve"> ___________________</w:t>
      </w:r>
    </w:p>
    <w:p w14:paraId="172003D0" w14:textId="77777777" w:rsidR="00C15889" w:rsidRDefault="00C15889" w:rsidP="00F62B90">
      <w:pPr>
        <w:rPr>
          <w:szCs w:val="24"/>
        </w:rPr>
      </w:pPr>
    </w:p>
    <w:p w14:paraId="423F0A7E" w14:textId="77777777" w:rsidR="00C15889" w:rsidRDefault="00C15889" w:rsidP="00F62B90">
      <w:pPr>
        <w:rPr>
          <w:szCs w:val="24"/>
        </w:rPr>
      </w:pPr>
      <w:r>
        <w:rPr>
          <w:szCs w:val="24"/>
        </w:rPr>
        <w:lastRenderedPageBreak/>
        <w:t>_____________________________________________________________________________________</w:t>
      </w:r>
    </w:p>
    <w:p w14:paraId="07826C01" w14:textId="77777777" w:rsidR="00464389" w:rsidRDefault="00464389" w:rsidP="00F62B90">
      <w:pPr>
        <w:rPr>
          <w:szCs w:val="24"/>
        </w:rPr>
      </w:pPr>
    </w:p>
    <w:p w14:paraId="317608E1" w14:textId="77777777" w:rsidR="00C15889" w:rsidRDefault="00C15889" w:rsidP="00F62B90">
      <w:pPr>
        <w:rPr>
          <w:szCs w:val="24"/>
        </w:rPr>
      </w:pPr>
      <w:r>
        <w:rPr>
          <w:szCs w:val="24"/>
        </w:rPr>
        <w:t>Explain your experience working in ministry with groups or teams</w:t>
      </w:r>
      <w:r w:rsidR="00464389">
        <w:rPr>
          <w:szCs w:val="24"/>
        </w:rPr>
        <w:t>:</w:t>
      </w:r>
      <w:r>
        <w:rPr>
          <w:szCs w:val="24"/>
        </w:rPr>
        <w:t xml:space="preserve"> _______________________________</w:t>
      </w:r>
    </w:p>
    <w:p w14:paraId="183F6127" w14:textId="77777777" w:rsidR="00C15889" w:rsidRDefault="00C15889" w:rsidP="00F62B90">
      <w:pPr>
        <w:rPr>
          <w:szCs w:val="24"/>
        </w:rPr>
      </w:pPr>
    </w:p>
    <w:p w14:paraId="527EDE99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682E6DB8" w14:textId="77777777" w:rsidR="00C15889" w:rsidRDefault="00C15889" w:rsidP="00F62B90">
      <w:pPr>
        <w:rPr>
          <w:szCs w:val="24"/>
        </w:rPr>
      </w:pPr>
    </w:p>
    <w:p w14:paraId="58341963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61BEDA3B" w14:textId="77777777" w:rsidR="00C15889" w:rsidRDefault="00C15889" w:rsidP="00F62B90">
      <w:pPr>
        <w:rPr>
          <w:szCs w:val="24"/>
        </w:rPr>
      </w:pPr>
    </w:p>
    <w:p w14:paraId="71C6FF85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7A457558" w14:textId="77777777" w:rsidR="00C15889" w:rsidRDefault="00C15889" w:rsidP="00F62B90">
      <w:pPr>
        <w:rPr>
          <w:szCs w:val="24"/>
        </w:rPr>
      </w:pPr>
    </w:p>
    <w:p w14:paraId="55B39DB0" w14:textId="77777777" w:rsidR="00C15889" w:rsidRDefault="00C15889" w:rsidP="00F62B90">
      <w:pPr>
        <w:rPr>
          <w:szCs w:val="24"/>
        </w:rPr>
      </w:pPr>
      <w:r>
        <w:rPr>
          <w:szCs w:val="24"/>
        </w:rPr>
        <w:t>Briefly explain your personal testim</w:t>
      </w:r>
      <w:r w:rsidR="00464389">
        <w:rPr>
          <w:szCs w:val="24"/>
        </w:rPr>
        <w:t>ony and key ministry experience: ___________________________</w:t>
      </w:r>
      <w:r>
        <w:rPr>
          <w:szCs w:val="24"/>
        </w:rPr>
        <w:t>__</w:t>
      </w:r>
    </w:p>
    <w:p w14:paraId="66B5585B" w14:textId="77777777" w:rsidR="00C15889" w:rsidRDefault="00C15889" w:rsidP="00F62B90">
      <w:pPr>
        <w:rPr>
          <w:szCs w:val="24"/>
        </w:rPr>
      </w:pPr>
    </w:p>
    <w:p w14:paraId="560B78B8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112306A2" w14:textId="77777777" w:rsidR="00C15889" w:rsidRDefault="00C15889" w:rsidP="00F62B90">
      <w:pPr>
        <w:rPr>
          <w:szCs w:val="24"/>
        </w:rPr>
      </w:pPr>
    </w:p>
    <w:p w14:paraId="07C23BE3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41802E6F" w14:textId="77777777" w:rsidR="00C15889" w:rsidRDefault="00C15889" w:rsidP="00F62B90">
      <w:pPr>
        <w:rPr>
          <w:szCs w:val="24"/>
        </w:rPr>
      </w:pPr>
    </w:p>
    <w:p w14:paraId="6D82304A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36836A2A" w14:textId="77777777" w:rsidR="00C15889" w:rsidRDefault="00C15889" w:rsidP="00F62B90">
      <w:pPr>
        <w:rPr>
          <w:szCs w:val="24"/>
        </w:rPr>
      </w:pPr>
    </w:p>
    <w:p w14:paraId="6A8C9AA8" w14:textId="77777777" w:rsidR="00C15889" w:rsidRDefault="00C15889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2F161139" w14:textId="77777777" w:rsidR="00C15889" w:rsidRDefault="00C15889" w:rsidP="00F62B90">
      <w:pPr>
        <w:rPr>
          <w:szCs w:val="24"/>
        </w:rPr>
      </w:pPr>
    </w:p>
    <w:p w14:paraId="7C9F8AA6" w14:textId="77777777" w:rsidR="00464389" w:rsidRDefault="00464389" w:rsidP="00F62B90">
      <w:pPr>
        <w:rPr>
          <w:b/>
          <w:sz w:val="28"/>
          <w:szCs w:val="24"/>
        </w:rPr>
      </w:pPr>
    </w:p>
    <w:p w14:paraId="0F97056F" w14:textId="77777777" w:rsidR="00C15889" w:rsidRPr="00905602" w:rsidRDefault="00C15889" w:rsidP="00F62B90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t>Budget:</w:t>
      </w:r>
    </w:p>
    <w:p w14:paraId="2FB82202" w14:textId="77777777" w:rsidR="00C15889" w:rsidRDefault="00C15889" w:rsidP="00F62B90">
      <w:pPr>
        <w:rPr>
          <w:szCs w:val="24"/>
        </w:rPr>
      </w:pPr>
    </w:p>
    <w:p w14:paraId="45FD606C" w14:textId="77777777" w:rsidR="00E2095D" w:rsidRPr="00905602" w:rsidRDefault="00C15889" w:rsidP="00F62B90">
      <w:pPr>
        <w:rPr>
          <w:szCs w:val="24"/>
        </w:rPr>
      </w:pPr>
      <w:r w:rsidRPr="00905602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7433E643" wp14:editId="06157FBF">
            <wp:simplePos x="0" y="0"/>
            <wp:positionH relativeFrom="column">
              <wp:posOffset>47625</wp:posOffset>
            </wp:positionH>
            <wp:positionV relativeFrom="page">
              <wp:posOffset>9120505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10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5602">
        <w:rPr>
          <w:szCs w:val="24"/>
        </w:rPr>
        <w:t xml:space="preserve">How </w:t>
      </w:r>
      <w:r w:rsidR="001477EC" w:rsidRPr="00905602">
        <w:rPr>
          <w:szCs w:val="24"/>
        </w:rPr>
        <w:t>will you fund your missions trip</w:t>
      </w:r>
      <w:r w:rsidR="00464389" w:rsidRPr="00905602">
        <w:rPr>
          <w:szCs w:val="24"/>
        </w:rPr>
        <w:t>:</w:t>
      </w:r>
      <w:r w:rsidR="001477EC" w:rsidRPr="00905602">
        <w:rPr>
          <w:szCs w:val="24"/>
        </w:rPr>
        <w:t xml:space="preserve"> _________________</w:t>
      </w:r>
      <w:r w:rsidR="00905602" w:rsidRPr="00905602">
        <w:rPr>
          <w:szCs w:val="24"/>
        </w:rPr>
        <w:t>__________________</w:t>
      </w:r>
      <w:r w:rsidR="00464389" w:rsidRPr="00905602">
        <w:rPr>
          <w:szCs w:val="24"/>
        </w:rPr>
        <w:t>______</w:t>
      </w:r>
      <w:r w:rsidR="001477EC" w:rsidRPr="00905602">
        <w:rPr>
          <w:szCs w:val="24"/>
        </w:rPr>
        <w:t>______</w:t>
      </w:r>
    </w:p>
    <w:p w14:paraId="2468E3D5" w14:textId="77777777" w:rsidR="001477EC" w:rsidRPr="00905602" w:rsidRDefault="001477EC" w:rsidP="00F62B90">
      <w:pPr>
        <w:rPr>
          <w:szCs w:val="24"/>
        </w:rPr>
      </w:pPr>
    </w:p>
    <w:p w14:paraId="66F918A0" w14:textId="77777777" w:rsidR="001477EC" w:rsidRPr="00905602" w:rsidRDefault="001477EC" w:rsidP="00F62B90">
      <w:pPr>
        <w:rPr>
          <w:szCs w:val="24"/>
        </w:rPr>
      </w:pPr>
      <w:r w:rsidRPr="00905602">
        <w:rPr>
          <w:szCs w:val="24"/>
        </w:rPr>
        <w:t>_________________________________________________________________</w:t>
      </w:r>
      <w:r w:rsidR="00905602" w:rsidRPr="00905602">
        <w:rPr>
          <w:szCs w:val="24"/>
        </w:rPr>
        <w:t>_____________</w:t>
      </w:r>
    </w:p>
    <w:p w14:paraId="7D329F71" w14:textId="77777777" w:rsidR="00905602" w:rsidRPr="00905602" w:rsidRDefault="00905602" w:rsidP="00F62B90">
      <w:pPr>
        <w:rPr>
          <w:szCs w:val="24"/>
        </w:rPr>
      </w:pPr>
    </w:p>
    <w:p w14:paraId="1A1BB2C8" w14:textId="77777777" w:rsidR="001477EC" w:rsidRPr="00905602" w:rsidRDefault="001477EC" w:rsidP="00F62B90">
      <w:pPr>
        <w:rPr>
          <w:szCs w:val="24"/>
        </w:rPr>
      </w:pPr>
      <w:r w:rsidRPr="00905602">
        <w:rPr>
          <w:szCs w:val="24"/>
        </w:rPr>
        <w:t>If there are extra funds that are collected, would you prefer they go towards future Jake’s House Missions trips:  Yes____ No ____</w:t>
      </w:r>
    </w:p>
    <w:p w14:paraId="33A65888" w14:textId="77777777" w:rsidR="001477EC" w:rsidRPr="00905602" w:rsidRDefault="001477EC" w:rsidP="00F62B90">
      <w:pPr>
        <w:rPr>
          <w:szCs w:val="24"/>
        </w:rPr>
      </w:pPr>
    </w:p>
    <w:p w14:paraId="0F9F23E3" w14:textId="77777777" w:rsidR="001477EC" w:rsidRPr="00905602" w:rsidRDefault="001477EC" w:rsidP="00F62B90">
      <w:pPr>
        <w:rPr>
          <w:szCs w:val="24"/>
        </w:rPr>
      </w:pPr>
      <w:r w:rsidRPr="00905602">
        <w:rPr>
          <w:szCs w:val="24"/>
        </w:rPr>
        <w:t>Or, donate towards others in your team:  Yes____ No ____</w:t>
      </w:r>
    </w:p>
    <w:p w14:paraId="67308411" w14:textId="77777777" w:rsidR="001477EC" w:rsidRPr="00905602" w:rsidRDefault="001477EC" w:rsidP="00F62B90">
      <w:pPr>
        <w:rPr>
          <w:sz w:val="20"/>
          <w:szCs w:val="24"/>
        </w:rPr>
      </w:pPr>
    </w:p>
    <w:p w14:paraId="4B4780C1" w14:textId="77777777" w:rsidR="001477EC" w:rsidRDefault="001477EC" w:rsidP="00F62B90">
      <w:pPr>
        <w:rPr>
          <w:szCs w:val="24"/>
        </w:rPr>
      </w:pPr>
    </w:p>
    <w:p w14:paraId="11233A44" w14:textId="77777777" w:rsidR="001477EC" w:rsidRPr="00905602" w:rsidRDefault="001477EC" w:rsidP="00F62B90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t>Cross-Cultural Experience:</w:t>
      </w:r>
    </w:p>
    <w:p w14:paraId="0F7F077E" w14:textId="77777777" w:rsidR="001477EC" w:rsidRDefault="001477EC" w:rsidP="00F62B90">
      <w:pPr>
        <w:rPr>
          <w:b/>
          <w:sz w:val="28"/>
          <w:szCs w:val="24"/>
        </w:rPr>
      </w:pPr>
    </w:p>
    <w:p w14:paraId="174F1683" w14:textId="77777777" w:rsidR="001477EC" w:rsidRPr="00905602" w:rsidRDefault="001477EC" w:rsidP="00F62B90">
      <w:pPr>
        <w:rPr>
          <w:szCs w:val="24"/>
        </w:rPr>
      </w:pPr>
      <w:r w:rsidRPr="00905602">
        <w:rPr>
          <w:szCs w:val="24"/>
        </w:rPr>
        <w:t>Countries in whic</w:t>
      </w:r>
      <w:r w:rsidR="00905602" w:rsidRPr="00905602">
        <w:rPr>
          <w:szCs w:val="24"/>
        </w:rPr>
        <w:t>h you have visited or resided:</w:t>
      </w:r>
      <w:r w:rsidR="00905602" w:rsidRPr="00905602">
        <w:rPr>
          <w:szCs w:val="24"/>
        </w:rPr>
        <w:tab/>
      </w:r>
      <w:r w:rsidR="00905602">
        <w:rPr>
          <w:szCs w:val="24"/>
        </w:rPr>
        <w:tab/>
      </w:r>
      <w:r w:rsidRPr="00905602">
        <w:rPr>
          <w:szCs w:val="24"/>
        </w:rPr>
        <w:t>Date:</w:t>
      </w:r>
      <w:r w:rsidRPr="00905602">
        <w:rPr>
          <w:szCs w:val="24"/>
        </w:rPr>
        <w:tab/>
      </w:r>
      <w:r w:rsidRPr="00905602">
        <w:rPr>
          <w:szCs w:val="24"/>
        </w:rPr>
        <w:tab/>
      </w:r>
      <w:r w:rsidRPr="00905602">
        <w:rPr>
          <w:szCs w:val="24"/>
        </w:rPr>
        <w:tab/>
        <w:t>Purpose:</w:t>
      </w:r>
    </w:p>
    <w:p w14:paraId="501F59BC" w14:textId="77777777" w:rsidR="001477EC" w:rsidRDefault="001477EC" w:rsidP="00F62B90">
      <w:pPr>
        <w:rPr>
          <w:szCs w:val="24"/>
        </w:rPr>
      </w:pPr>
    </w:p>
    <w:p w14:paraId="5DC25956" w14:textId="77777777" w:rsidR="001477EC" w:rsidRDefault="001477EC" w:rsidP="00F62B90">
      <w:pPr>
        <w:rPr>
          <w:szCs w:val="24"/>
        </w:rPr>
      </w:pPr>
      <w:r>
        <w:rPr>
          <w:szCs w:val="24"/>
        </w:rPr>
        <w:t>______________________________________</w:t>
      </w:r>
      <w:r>
        <w:rPr>
          <w:szCs w:val="24"/>
        </w:rPr>
        <w:tab/>
      </w:r>
      <w:r>
        <w:rPr>
          <w:szCs w:val="24"/>
        </w:rPr>
        <w:tab/>
        <w:t>_______________</w:t>
      </w:r>
      <w:r>
        <w:rPr>
          <w:szCs w:val="24"/>
        </w:rPr>
        <w:tab/>
        <w:t>___________________</w:t>
      </w:r>
    </w:p>
    <w:p w14:paraId="03EA227F" w14:textId="77777777" w:rsidR="001477EC" w:rsidRDefault="001477EC" w:rsidP="00F62B90">
      <w:pPr>
        <w:rPr>
          <w:szCs w:val="24"/>
        </w:rPr>
      </w:pPr>
    </w:p>
    <w:p w14:paraId="483A04FA" w14:textId="77777777" w:rsidR="001477EC" w:rsidRDefault="001477EC" w:rsidP="001477EC">
      <w:pPr>
        <w:rPr>
          <w:szCs w:val="24"/>
        </w:rPr>
      </w:pPr>
      <w:r>
        <w:rPr>
          <w:szCs w:val="24"/>
        </w:rPr>
        <w:t>______________________________________</w:t>
      </w:r>
      <w:r>
        <w:rPr>
          <w:szCs w:val="24"/>
        </w:rPr>
        <w:tab/>
      </w:r>
      <w:r>
        <w:rPr>
          <w:szCs w:val="24"/>
        </w:rPr>
        <w:tab/>
        <w:t>_______________</w:t>
      </w:r>
      <w:r>
        <w:rPr>
          <w:szCs w:val="24"/>
        </w:rPr>
        <w:tab/>
        <w:t>___________________</w:t>
      </w:r>
    </w:p>
    <w:p w14:paraId="74DDD66A" w14:textId="77777777" w:rsidR="001477EC" w:rsidRDefault="001477EC" w:rsidP="001477EC">
      <w:pPr>
        <w:rPr>
          <w:szCs w:val="24"/>
        </w:rPr>
      </w:pPr>
    </w:p>
    <w:p w14:paraId="7D779A6A" w14:textId="77777777" w:rsidR="001477EC" w:rsidRDefault="001477EC" w:rsidP="001477EC">
      <w:pPr>
        <w:rPr>
          <w:szCs w:val="24"/>
        </w:rPr>
      </w:pPr>
      <w:r>
        <w:rPr>
          <w:szCs w:val="24"/>
        </w:rPr>
        <w:t>______________________________________</w:t>
      </w:r>
      <w:r>
        <w:rPr>
          <w:szCs w:val="24"/>
        </w:rPr>
        <w:tab/>
      </w:r>
      <w:r>
        <w:rPr>
          <w:szCs w:val="24"/>
        </w:rPr>
        <w:tab/>
        <w:t>_______________</w:t>
      </w:r>
      <w:r>
        <w:rPr>
          <w:szCs w:val="24"/>
        </w:rPr>
        <w:tab/>
        <w:t>___________________</w:t>
      </w:r>
    </w:p>
    <w:p w14:paraId="706BC2BA" w14:textId="77777777" w:rsidR="001477EC" w:rsidRDefault="001477EC" w:rsidP="001477EC">
      <w:pPr>
        <w:rPr>
          <w:szCs w:val="24"/>
        </w:rPr>
      </w:pPr>
    </w:p>
    <w:p w14:paraId="711A3AE6" w14:textId="77777777" w:rsidR="001477EC" w:rsidRDefault="001477EC" w:rsidP="001477EC">
      <w:pPr>
        <w:rPr>
          <w:szCs w:val="24"/>
        </w:rPr>
      </w:pPr>
      <w:r>
        <w:rPr>
          <w:szCs w:val="24"/>
        </w:rPr>
        <w:t>______________________________________</w:t>
      </w:r>
      <w:r>
        <w:rPr>
          <w:szCs w:val="24"/>
        </w:rPr>
        <w:tab/>
      </w:r>
      <w:r>
        <w:rPr>
          <w:szCs w:val="24"/>
        </w:rPr>
        <w:tab/>
        <w:t>_______________</w:t>
      </w:r>
      <w:r>
        <w:rPr>
          <w:szCs w:val="24"/>
        </w:rPr>
        <w:tab/>
        <w:t>___________________</w:t>
      </w:r>
    </w:p>
    <w:p w14:paraId="165287F6" w14:textId="77777777" w:rsidR="001477EC" w:rsidRDefault="001477EC" w:rsidP="001477EC">
      <w:pPr>
        <w:rPr>
          <w:szCs w:val="24"/>
        </w:rPr>
      </w:pPr>
    </w:p>
    <w:p w14:paraId="7736AC53" w14:textId="77777777" w:rsidR="001477EC" w:rsidRDefault="001477EC" w:rsidP="001477EC">
      <w:pPr>
        <w:rPr>
          <w:szCs w:val="24"/>
        </w:rPr>
      </w:pPr>
    </w:p>
    <w:p w14:paraId="077DE2B1" w14:textId="77777777" w:rsidR="00464389" w:rsidRDefault="00464389" w:rsidP="001477EC">
      <w:pPr>
        <w:rPr>
          <w:szCs w:val="24"/>
        </w:rPr>
      </w:pPr>
    </w:p>
    <w:p w14:paraId="036E6191" w14:textId="77777777" w:rsidR="001477EC" w:rsidRDefault="001477EC" w:rsidP="001477EC">
      <w:pPr>
        <w:rPr>
          <w:szCs w:val="24"/>
        </w:rPr>
      </w:pPr>
      <w:r w:rsidRPr="00905602">
        <w:rPr>
          <w:szCs w:val="24"/>
        </w:rPr>
        <w:t xml:space="preserve">Briefly describe any cross-cultural experiences you have had in North America: </w:t>
      </w:r>
      <w:r w:rsidR="00905602">
        <w:rPr>
          <w:szCs w:val="24"/>
        </w:rPr>
        <w:t>_____________________</w:t>
      </w:r>
    </w:p>
    <w:p w14:paraId="3CA1B32B" w14:textId="77777777" w:rsidR="001477EC" w:rsidRDefault="001477EC" w:rsidP="001477EC">
      <w:pPr>
        <w:rPr>
          <w:szCs w:val="24"/>
        </w:rPr>
      </w:pPr>
    </w:p>
    <w:p w14:paraId="22635B01" w14:textId="77777777" w:rsidR="001477EC" w:rsidRDefault="001477EC" w:rsidP="001477EC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58A6FBCB" w14:textId="77777777" w:rsidR="001477EC" w:rsidRDefault="001477EC" w:rsidP="001477EC">
      <w:pPr>
        <w:rPr>
          <w:szCs w:val="24"/>
        </w:rPr>
      </w:pPr>
    </w:p>
    <w:p w14:paraId="19169110" w14:textId="77777777" w:rsidR="001477EC" w:rsidRDefault="001477EC" w:rsidP="001477EC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11C7BF06" w14:textId="77777777" w:rsidR="001477EC" w:rsidRPr="001477EC" w:rsidRDefault="001477EC" w:rsidP="001477EC">
      <w:pPr>
        <w:rPr>
          <w:szCs w:val="24"/>
        </w:rPr>
      </w:pPr>
    </w:p>
    <w:p w14:paraId="36F8031A" w14:textId="77777777" w:rsidR="00464389" w:rsidRDefault="00464389" w:rsidP="00F62B90">
      <w:pPr>
        <w:rPr>
          <w:b/>
          <w:sz w:val="28"/>
          <w:szCs w:val="24"/>
        </w:rPr>
      </w:pPr>
    </w:p>
    <w:p w14:paraId="639BBF94" w14:textId="77777777" w:rsidR="001477EC" w:rsidRPr="00905602" w:rsidRDefault="001477EC" w:rsidP="00F62B90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t>Future Application:</w:t>
      </w:r>
    </w:p>
    <w:p w14:paraId="69118760" w14:textId="77777777" w:rsidR="001477EC" w:rsidRDefault="001477EC" w:rsidP="00F62B90">
      <w:pPr>
        <w:rPr>
          <w:szCs w:val="24"/>
        </w:rPr>
      </w:pPr>
    </w:p>
    <w:p w14:paraId="60835C51" w14:textId="77777777" w:rsidR="001477EC" w:rsidRPr="00905602" w:rsidRDefault="001477EC" w:rsidP="00F62B90">
      <w:r w:rsidRPr="00905602">
        <w:t xml:space="preserve">Are you willing to write an article about your experience or be interviewed before our </w:t>
      </w:r>
      <w:r w:rsidR="00464389" w:rsidRPr="00905602">
        <w:t>congregation?</w:t>
      </w:r>
      <w:r w:rsidRPr="00905602">
        <w:t xml:space="preserve"> </w:t>
      </w:r>
    </w:p>
    <w:p w14:paraId="2A798597" w14:textId="77777777" w:rsidR="001477EC" w:rsidRPr="00905602" w:rsidRDefault="001477EC" w:rsidP="00F62B90"/>
    <w:p w14:paraId="1306B67E" w14:textId="77777777" w:rsidR="001477EC" w:rsidRPr="00905602" w:rsidRDefault="001477EC" w:rsidP="00F62B90">
      <w:r w:rsidRPr="00905602">
        <w:t>Yes____ No</w:t>
      </w:r>
      <w:r w:rsidR="00905602" w:rsidRPr="00905602">
        <w:t xml:space="preserve"> ____ I</w:t>
      </w:r>
      <w:r w:rsidRPr="00905602">
        <w:t xml:space="preserve">f no, please explain: </w:t>
      </w:r>
      <w:r w:rsidR="00905602" w:rsidRPr="00905602">
        <w:t>__</w:t>
      </w:r>
      <w:r w:rsidRPr="00905602">
        <w:t>_________________________________________________</w:t>
      </w:r>
      <w:r w:rsidR="00905602">
        <w:t>__</w:t>
      </w:r>
    </w:p>
    <w:p w14:paraId="0393C1F0" w14:textId="77777777" w:rsidR="001477EC" w:rsidRPr="00905602" w:rsidRDefault="001477EC" w:rsidP="00F62B90"/>
    <w:p w14:paraId="5683D693" w14:textId="77777777" w:rsidR="001477EC" w:rsidRPr="00905602" w:rsidRDefault="001477EC" w:rsidP="00F62B90">
      <w:r w:rsidRPr="00905602">
        <w:t xml:space="preserve">What are your future plans and/or desires regarding </w:t>
      </w:r>
      <w:r w:rsidR="00464389" w:rsidRPr="00905602">
        <w:t>missions:</w:t>
      </w:r>
      <w:r w:rsidR="00905602" w:rsidRPr="00905602">
        <w:t xml:space="preserve"> ________________________</w:t>
      </w:r>
      <w:r w:rsidR="00464389" w:rsidRPr="00905602">
        <w:t>_</w:t>
      </w:r>
      <w:r w:rsidR="00905602" w:rsidRPr="00905602">
        <w:t>____</w:t>
      </w:r>
      <w:r w:rsidR="00905602">
        <w:t>_____</w:t>
      </w:r>
    </w:p>
    <w:p w14:paraId="1ACB9CB2" w14:textId="77777777" w:rsidR="001477EC" w:rsidRPr="00905602" w:rsidRDefault="001477EC" w:rsidP="00F62B90"/>
    <w:p w14:paraId="10472398" w14:textId="77777777" w:rsidR="001477EC" w:rsidRPr="00905602" w:rsidRDefault="001477EC" w:rsidP="00F62B90">
      <w:r w:rsidRPr="00905602">
        <w:t>_____________________________________________________________________________________</w:t>
      </w:r>
    </w:p>
    <w:p w14:paraId="142D4A46" w14:textId="77777777" w:rsidR="001477EC" w:rsidRDefault="001477EC" w:rsidP="00F62B90">
      <w:pPr>
        <w:rPr>
          <w:szCs w:val="24"/>
        </w:rPr>
      </w:pPr>
    </w:p>
    <w:p w14:paraId="288720EB" w14:textId="77777777" w:rsidR="00464389" w:rsidRDefault="00464389" w:rsidP="00F62B90">
      <w:pPr>
        <w:rPr>
          <w:b/>
          <w:sz w:val="28"/>
          <w:szCs w:val="24"/>
        </w:rPr>
      </w:pPr>
    </w:p>
    <w:p w14:paraId="6306A7C4" w14:textId="77777777" w:rsidR="001477EC" w:rsidRPr="00905602" w:rsidRDefault="001477EC" w:rsidP="00F62B90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t>Health:</w:t>
      </w:r>
    </w:p>
    <w:p w14:paraId="115F0696" w14:textId="77777777" w:rsidR="001477EC" w:rsidRDefault="001477EC" w:rsidP="00F62B90">
      <w:pPr>
        <w:rPr>
          <w:b/>
          <w:sz w:val="28"/>
          <w:szCs w:val="24"/>
        </w:rPr>
      </w:pPr>
    </w:p>
    <w:p w14:paraId="058C700D" w14:textId="77777777" w:rsidR="001477EC" w:rsidRDefault="001477EC" w:rsidP="00F62B90">
      <w:pPr>
        <w:rPr>
          <w:szCs w:val="24"/>
        </w:rPr>
      </w:pPr>
      <w:r>
        <w:rPr>
          <w:szCs w:val="24"/>
        </w:rPr>
        <w:t xml:space="preserve">How is your health: </w:t>
      </w:r>
      <w:r w:rsidR="00FE31D6">
        <w:rPr>
          <w:szCs w:val="24"/>
        </w:rPr>
        <w:tab/>
      </w:r>
      <w:r w:rsidR="00464389">
        <w:rPr>
          <w:szCs w:val="24"/>
        </w:rPr>
        <w:t xml:space="preserve"> Poor ____       Fair ____</w:t>
      </w:r>
      <w:r w:rsidR="00464389">
        <w:rPr>
          <w:szCs w:val="24"/>
        </w:rPr>
        <w:tab/>
        <w:t xml:space="preserve">      Good ____       Excellent ____</w:t>
      </w:r>
    </w:p>
    <w:p w14:paraId="77B3681A" w14:textId="77777777" w:rsidR="00FE31D6" w:rsidRDefault="00FE31D6" w:rsidP="00F62B90">
      <w:pPr>
        <w:rPr>
          <w:szCs w:val="24"/>
        </w:rPr>
      </w:pPr>
    </w:p>
    <w:p w14:paraId="38ADB54B" w14:textId="77777777" w:rsidR="00FE31D6" w:rsidRDefault="00FE31D6" w:rsidP="00F62B90">
      <w:pPr>
        <w:rPr>
          <w:szCs w:val="24"/>
        </w:rPr>
      </w:pPr>
      <w:r>
        <w:rPr>
          <w:szCs w:val="24"/>
        </w:rPr>
        <w:t>List any treatments or medication you are currently receiving: __________________________________</w:t>
      </w:r>
    </w:p>
    <w:p w14:paraId="7B10BDDB" w14:textId="77777777" w:rsidR="00FE31D6" w:rsidRDefault="00FE31D6" w:rsidP="00F62B90">
      <w:pPr>
        <w:rPr>
          <w:szCs w:val="24"/>
        </w:rPr>
      </w:pPr>
    </w:p>
    <w:p w14:paraId="4C5082ED" w14:textId="77777777" w:rsidR="00FE31D6" w:rsidRDefault="00FE31D6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47BBAE6A" w14:textId="77777777" w:rsidR="00FE31D6" w:rsidRDefault="00FE31D6" w:rsidP="00F62B90">
      <w:pPr>
        <w:rPr>
          <w:szCs w:val="24"/>
        </w:rPr>
      </w:pPr>
    </w:p>
    <w:p w14:paraId="061EFD11" w14:textId="77777777" w:rsidR="00FE31D6" w:rsidRDefault="00FE31D6" w:rsidP="00F62B90">
      <w:pPr>
        <w:rPr>
          <w:szCs w:val="24"/>
        </w:rPr>
      </w:pPr>
      <w:r>
        <w:rPr>
          <w:szCs w:val="24"/>
        </w:rPr>
        <w:t>Describe any physical/emotional disabilities or limitations: _____________________________________</w:t>
      </w:r>
    </w:p>
    <w:p w14:paraId="6DDF1F82" w14:textId="77777777" w:rsidR="00FE31D6" w:rsidRDefault="00FE31D6" w:rsidP="00F62B90">
      <w:pPr>
        <w:rPr>
          <w:szCs w:val="24"/>
        </w:rPr>
      </w:pPr>
    </w:p>
    <w:p w14:paraId="23C8B01F" w14:textId="77777777" w:rsidR="00FE31D6" w:rsidRDefault="00FE31D6" w:rsidP="00F62B90">
      <w:pPr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65194C55" w14:textId="77777777" w:rsidR="00FE31D6" w:rsidRDefault="00FE31D6" w:rsidP="00F62B90">
      <w:pPr>
        <w:rPr>
          <w:szCs w:val="24"/>
        </w:rPr>
      </w:pPr>
    </w:p>
    <w:p w14:paraId="16924621" w14:textId="77777777" w:rsidR="00FE31D6" w:rsidRDefault="00FE31D6" w:rsidP="00F62B90">
      <w:pPr>
        <w:rPr>
          <w:szCs w:val="24"/>
        </w:rPr>
      </w:pPr>
      <w:r>
        <w:rPr>
          <w:szCs w:val="24"/>
        </w:rPr>
        <w:t xml:space="preserve">Is there anything else we should know about you or your mission trip: Yes____ </w:t>
      </w:r>
      <w:r w:rsidR="00464389">
        <w:rPr>
          <w:szCs w:val="24"/>
        </w:rPr>
        <w:t>No ____</w:t>
      </w:r>
    </w:p>
    <w:p w14:paraId="04990D06" w14:textId="77777777" w:rsidR="00FE31D6" w:rsidRDefault="00FE31D6" w:rsidP="00F62B90">
      <w:pPr>
        <w:rPr>
          <w:szCs w:val="24"/>
        </w:rPr>
      </w:pPr>
    </w:p>
    <w:p w14:paraId="7E955905" w14:textId="77777777" w:rsidR="00FE31D6" w:rsidRPr="001477EC" w:rsidRDefault="00FE31D6" w:rsidP="00F62B90">
      <w:pPr>
        <w:rPr>
          <w:szCs w:val="24"/>
        </w:rPr>
      </w:pPr>
      <w:r>
        <w:rPr>
          <w:szCs w:val="24"/>
        </w:rPr>
        <w:t>If yes, please explain: ___________________________________________________________________</w:t>
      </w:r>
    </w:p>
    <w:p w14:paraId="42851DB6" w14:textId="77777777" w:rsidR="001477EC" w:rsidRPr="001477EC" w:rsidRDefault="00FE31D6" w:rsidP="00F62B90">
      <w:pPr>
        <w:rPr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01D268FB" wp14:editId="00120735">
            <wp:simplePos x="0" y="0"/>
            <wp:positionH relativeFrom="column">
              <wp:posOffset>57150</wp:posOffset>
            </wp:positionH>
            <wp:positionV relativeFrom="page">
              <wp:posOffset>9122410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D1A391" w14:textId="77777777" w:rsidR="001477EC" w:rsidRDefault="001477EC" w:rsidP="00F62B90">
      <w:pPr>
        <w:rPr>
          <w:szCs w:val="24"/>
        </w:rPr>
      </w:pPr>
    </w:p>
    <w:p w14:paraId="107C99FE" w14:textId="77777777" w:rsidR="00FE31D6" w:rsidRPr="00905602" w:rsidRDefault="00FE31D6" w:rsidP="00F62B90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t>Commitment:</w:t>
      </w:r>
    </w:p>
    <w:p w14:paraId="172C4E1D" w14:textId="77777777" w:rsidR="00FE31D6" w:rsidRPr="00FE31D6" w:rsidRDefault="00FE31D6" w:rsidP="00FE31D6">
      <w:pPr>
        <w:rPr>
          <w:sz w:val="24"/>
          <w:szCs w:val="24"/>
        </w:rPr>
      </w:pPr>
    </w:p>
    <w:p w14:paraId="19BD61CA" w14:textId="77777777" w:rsidR="00FE31D6" w:rsidRPr="00905602" w:rsidRDefault="00FE31D6" w:rsidP="00FE31D6">
      <w:pPr>
        <w:pStyle w:val="ListParagraph"/>
        <w:numPr>
          <w:ilvl w:val="0"/>
          <w:numId w:val="8"/>
        </w:numPr>
        <w:rPr>
          <w:szCs w:val="24"/>
        </w:rPr>
      </w:pPr>
      <w:r w:rsidRPr="00905602">
        <w:rPr>
          <w:szCs w:val="24"/>
        </w:rPr>
        <w:t>Are you willing to accept the culture of the host country in which you and your team will serve</w:t>
      </w:r>
      <w:r w:rsidR="00464389" w:rsidRPr="00905602">
        <w:rPr>
          <w:szCs w:val="24"/>
        </w:rPr>
        <w:t xml:space="preserve">, and refrain from criticism </w:t>
      </w:r>
      <w:r w:rsidRPr="00905602">
        <w:rPr>
          <w:szCs w:val="24"/>
        </w:rPr>
        <w:t>of national custom and practice?</w:t>
      </w:r>
      <w:r w:rsidRPr="00905602">
        <w:rPr>
          <w:szCs w:val="24"/>
        </w:rPr>
        <w:tab/>
        <w:t>Yes ____  No ____</w:t>
      </w:r>
    </w:p>
    <w:p w14:paraId="115D3F27" w14:textId="77777777" w:rsidR="00FE31D6" w:rsidRPr="00905602" w:rsidRDefault="00FE31D6" w:rsidP="00FE31D6">
      <w:pPr>
        <w:pStyle w:val="ListParagraph"/>
        <w:numPr>
          <w:ilvl w:val="0"/>
          <w:numId w:val="8"/>
        </w:numPr>
        <w:rPr>
          <w:szCs w:val="24"/>
        </w:rPr>
      </w:pPr>
      <w:r w:rsidRPr="00905602">
        <w:rPr>
          <w:szCs w:val="24"/>
        </w:rPr>
        <w:t>Are you willing to work under the direction of the team leader, host missionaries and national pastors, and to accept and perform any and all assignments cheerfully?</w:t>
      </w:r>
      <w:r w:rsidRPr="00905602">
        <w:rPr>
          <w:szCs w:val="24"/>
        </w:rPr>
        <w:tab/>
        <w:t xml:space="preserve">         Yes ____  No ____</w:t>
      </w:r>
    </w:p>
    <w:p w14:paraId="414C7A8F" w14:textId="77777777" w:rsidR="00FE31D6" w:rsidRPr="00905602" w:rsidRDefault="00FE31D6" w:rsidP="00F44C71">
      <w:pPr>
        <w:pStyle w:val="ListParagraph"/>
        <w:numPr>
          <w:ilvl w:val="0"/>
          <w:numId w:val="8"/>
        </w:numPr>
        <w:rPr>
          <w:szCs w:val="24"/>
        </w:rPr>
      </w:pPr>
      <w:r w:rsidRPr="00905602">
        <w:rPr>
          <w:szCs w:val="24"/>
        </w:rPr>
        <w:t xml:space="preserve">Are you willing to joyfully affirm and embrace the standards of </w:t>
      </w:r>
      <w:r w:rsidR="00EA3F87" w:rsidRPr="00905602">
        <w:rPr>
          <w:szCs w:val="24"/>
        </w:rPr>
        <w:t>Jake’s House Church</w:t>
      </w:r>
      <w:r w:rsidRPr="00905602">
        <w:rPr>
          <w:szCs w:val="24"/>
        </w:rPr>
        <w:t>, even</w:t>
      </w:r>
      <w:r w:rsidR="00EA3F87" w:rsidRPr="00905602">
        <w:rPr>
          <w:szCs w:val="24"/>
        </w:rPr>
        <w:t xml:space="preserve"> if they are</w:t>
      </w:r>
      <w:r w:rsidRPr="00905602">
        <w:rPr>
          <w:szCs w:val="24"/>
        </w:rPr>
        <w:t xml:space="preserve"> different from your own?</w:t>
      </w:r>
      <w:r w:rsidRPr="00905602">
        <w:rPr>
          <w:szCs w:val="24"/>
        </w:rPr>
        <w:tab/>
      </w:r>
      <w:r w:rsidR="00EA3F87" w:rsidRPr="00905602">
        <w:rPr>
          <w:szCs w:val="24"/>
        </w:rPr>
        <w:t>Yes ____  No ____</w:t>
      </w:r>
    </w:p>
    <w:p w14:paraId="2E068D0D" w14:textId="77777777" w:rsidR="00EA3F87" w:rsidRPr="00905602" w:rsidRDefault="00EA3F87" w:rsidP="00EA3F87">
      <w:pPr>
        <w:rPr>
          <w:szCs w:val="24"/>
        </w:rPr>
      </w:pPr>
    </w:p>
    <w:p w14:paraId="4D811D10" w14:textId="77777777" w:rsidR="00EA3F87" w:rsidRPr="00905602" w:rsidRDefault="00EA3F87" w:rsidP="00EA3F87">
      <w:pPr>
        <w:rPr>
          <w:b/>
          <w:sz w:val="32"/>
          <w:szCs w:val="24"/>
        </w:rPr>
      </w:pPr>
      <w:r w:rsidRPr="00905602">
        <w:rPr>
          <w:b/>
          <w:sz w:val="32"/>
          <w:szCs w:val="24"/>
        </w:rPr>
        <w:lastRenderedPageBreak/>
        <w:t>References:</w:t>
      </w:r>
    </w:p>
    <w:p w14:paraId="6D44CA13" w14:textId="77777777" w:rsidR="00EA3F87" w:rsidRDefault="00EA3F87" w:rsidP="00EA3F87">
      <w:pPr>
        <w:rPr>
          <w:b/>
          <w:sz w:val="28"/>
          <w:szCs w:val="24"/>
        </w:rPr>
      </w:pPr>
    </w:p>
    <w:p w14:paraId="03091DE3" w14:textId="77777777" w:rsidR="00EA3F87" w:rsidRDefault="00EA3F87" w:rsidP="00EA3F87">
      <w:pPr>
        <w:rPr>
          <w:szCs w:val="24"/>
        </w:rPr>
      </w:pPr>
      <w:r>
        <w:rPr>
          <w:szCs w:val="24"/>
        </w:rPr>
        <w:t>List the names and phone numbers of two (2) leaders at Jake’s House Church (or your home church) who can recommend you:</w:t>
      </w:r>
    </w:p>
    <w:p w14:paraId="0FCC3EFF" w14:textId="77777777" w:rsidR="00EA3F87" w:rsidRDefault="00EA3F87" w:rsidP="00EA3F87">
      <w:pPr>
        <w:rPr>
          <w:szCs w:val="24"/>
        </w:rPr>
      </w:pPr>
    </w:p>
    <w:p w14:paraId="29997297" w14:textId="77777777" w:rsidR="00EA3F87" w:rsidRDefault="00EA3F87" w:rsidP="00EA3F87">
      <w:pPr>
        <w:rPr>
          <w:szCs w:val="24"/>
        </w:rPr>
      </w:pPr>
      <w:r>
        <w:rPr>
          <w:szCs w:val="24"/>
        </w:rPr>
        <w:t>Reference 1: _______________________________________ Phone: ___________________________</w:t>
      </w:r>
    </w:p>
    <w:p w14:paraId="7ECDCCF0" w14:textId="77777777" w:rsidR="00EA3F87" w:rsidRDefault="00EA3F87" w:rsidP="00EA3F87">
      <w:pPr>
        <w:rPr>
          <w:szCs w:val="24"/>
        </w:rPr>
      </w:pPr>
    </w:p>
    <w:p w14:paraId="383C1B55" w14:textId="77777777" w:rsidR="00EA3F87" w:rsidRDefault="00EA3F87" w:rsidP="00EA3F87">
      <w:pPr>
        <w:rPr>
          <w:szCs w:val="24"/>
        </w:rPr>
      </w:pPr>
      <w:r>
        <w:rPr>
          <w:szCs w:val="24"/>
        </w:rPr>
        <w:tab/>
        <w:t xml:space="preserve"> Email: _______________________________________________________________________</w:t>
      </w:r>
    </w:p>
    <w:p w14:paraId="74F1675D" w14:textId="77777777" w:rsidR="00EA3F87" w:rsidRDefault="00EA3F87" w:rsidP="00EA3F87">
      <w:pPr>
        <w:rPr>
          <w:szCs w:val="24"/>
        </w:rPr>
      </w:pPr>
    </w:p>
    <w:p w14:paraId="6C1752AB" w14:textId="77777777" w:rsidR="00EA3F87" w:rsidRDefault="00EA3F87" w:rsidP="00EA3F87">
      <w:pPr>
        <w:rPr>
          <w:szCs w:val="24"/>
        </w:rPr>
      </w:pPr>
      <w:r>
        <w:rPr>
          <w:szCs w:val="24"/>
        </w:rPr>
        <w:t>Reference 2: _______________________________________ Phone: ___________________________</w:t>
      </w:r>
    </w:p>
    <w:p w14:paraId="55CB5BF0" w14:textId="77777777" w:rsidR="00EA3F87" w:rsidRDefault="00EA3F87" w:rsidP="00EA3F87">
      <w:pPr>
        <w:rPr>
          <w:szCs w:val="24"/>
        </w:rPr>
      </w:pPr>
      <w:r>
        <w:rPr>
          <w:szCs w:val="24"/>
        </w:rPr>
        <w:tab/>
        <w:t xml:space="preserve"> </w:t>
      </w:r>
    </w:p>
    <w:p w14:paraId="7592DCBA" w14:textId="77777777" w:rsidR="00EA3F87" w:rsidRDefault="00EA3F87" w:rsidP="00EA3F87">
      <w:pPr>
        <w:ind w:firstLine="720"/>
        <w:rPr>
          <w:szCs w:val="24"/>
        </w:rPr>
      </w:pPr>
      <w:r>
        <w:rPr>
          <w:szCs w:val="24"/>
        </w:rPr>
        <w:t xml:space="preserve"> Email: _______________________________________________________________________</w:t>
      </w:r>
    </w:p>
    <w:p w14:paraId="1E2AC3E8" w14:textId="77777777" w:rsidR="00EA3F87" w:rsidRDefault="00EA3F87" w:rsidP="00EA3F87">
      <w:pPr>
        <w:rPr>
          <w:szCs w:val="24"/>
        </w:rPr>
      </w:pPr>
    </w:p>
    <w:p w14:paraId="69AA6A54" w14:textId="77777777" w:rsidR="00EA3F87" w:rsidRDefault="00EA3F87" w:rsidP="00EA3F87">
      <w:pPr>
        <w:rPr>
          <w:szCs w:val="24"/>
        </w:rPr>
      </w:pPr>
    </w:p>
    <w:p w14:paraId="49BE0A8E" w14:textId="77777777" w:rsidR="00464389" w:rsidRDefault="00464389" w:rsidP="00EA3F87">
      <w:pPr>
        <w:rPr>
          <w:szCs w:val="24"/>
        </w:rPr>
      </w:pPr>
    </w:p>
    <w:p w14:paraId="1AA7D4F6" w14:textId="77777777" w:rsidR="00EA3F87" w:rsidRPr="00905602" w:rsidRDefault="00EA3F87" w:rsidP="00EA3F87">
      <w:pPr>
        <w:rPr>
          <w:b/>
          <w:sz w:val="32"/>
          <w:szCs w:val="24"/>
        </w:rPr>
      </w:pPr>
      <w:r w:rsidRPr="00905602">
        <w:rPr>
          <w:rFonts w:ascii="Times New Roman" w:eastAsia="Times New Roman" w:hAnsi="Times New Roman" w:cs="Times New Roman"/>
          <w:noProof/>
          <w:szCs w:val="20"/>
        </w:rPr>
        <w:drawing>
          <wp:anchor distT="0" distB="0" distL="114300" distR="114300" simplePos="0" relativeHeight="251669504" behindDoc="0" locked="0" layoutInCell="1" allowOverlap="1" wp14:anchorId="4EAB1B33" wp14:editId="153F650A">
            <wp:simplePos x="0" y="0"/>
            <wp:positionH relativeFrom="column">
              <wp:posOffset>0</wp:posOffset>
            </wp:positionH>
            <wp:positionV relativeFrom="page">
              <wp:posOffset>9126220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1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5602">
        <w:rPr>
          <w:b/>
          <w:sz w:val="32"/>
          <w:szCs w:val="24"/>
        </w:rPr>
        <w:t>Emergency Release Form:</w:t>
      </w:r>
    </w:p>
    <w:p w14:paraId="33A1A002" w14:textId="77777777" w:rsidR="00EA3F87" w:rsidRDefault="00EA3F87" w:rsidP="00EA3F87">
      <w:pPr>
        <w:rPr>
          <w:b/>
          <w:sz w:val="28"/>
          <w:szCs w:val="24"/>
        </w:rPr>
      </w:pPr>
    </w:p>
    <w:p w14:paraId="5A8440DF" w14:textId="77777777" w:rsidR="00EA3F87" w:rsidRPr="00905602" w:rsidRDefault="00EA3F87" w:rsidP="00EA3F87">
      <w:pPr>
        <w:spacing w:line="360" w:lineRule="auto"/>
        <w:rPr>
          <w:szCs w:val="24"/>
        </w:rPr>
      </w:pPr>
      <w:r w:rsidRPr="00905602">
        <w:rPr>
          <w:szCs w:val="24"/>
        </w:rPr>
        <w:t>Jake's House Church Short-Term Teams and their appointed team leaders have my permission to authorize any medical treatment deemed necessary for me or my child by the aforementioned and</w:t>
      </w:r>
      <w:r w:rsidR="00464389" w:rsidRPr="00905602">
        <w:rPr>
          <w:szCs w:val="24"/>
        </w:rPr>
        <w:t xml:space="preserve"> the attending physician. I</w:t>
      </w:r>
      <w:r w:rsidRPr="00905602">
        <w:rPr>
          <w:szCs w:val="24"/>
        </w:rPr>
        <w:t>ncluding administration of medication, anesthesia, emergency surgery, or hospitalization. I agree to assume complete financial responsibility for all medical bills incurred by me or my child.</w:t>
      </w:r>
    </w:p>
    <w:p w14:paraId="1EB9842E" w14:textId="77777777" w:rsidR="00EA3F87" w:rsidRPr="00905602" w:rsidRDefault="00EA3F87" w:rsidP="00EA3F87">
      <w:pPr>
        <w:spacing w:line="360" w:lineRule="auto"/>
        <w:rPr>
          <w:szCs w:val="24"/>
        </w:rPr>
      </w:pPr>
    </w:p>
    <w:p w14:paraId="4E109208" w14:textId="77777777" w:rsidR="00EA3F87" w:rsidRDefault="00EA3F87" w:rsidP="00EA3F87">
      <w:pPr>
        <w:rPr>
          <w:sz w:val="24"/>
          <w:szCs w:val="24"/>
        </w:rPr>
      </w:pPr>
    </w:p>
    <w:p w14:paraId="6CBF1505" w14:textId="77777777" w:rsidR="00EA3F87" w:rsidRDefault="00EA3F87" w:rsidP="00EA3F87">
      <w:pPr>
        <w:rPr>
          <w:szCs w:val="24"/>
        </w:rPr>
      </w:pPr>
      <w:r>
        <w:rPr>
          <w:szCs w:val="24"/>
        </w:rPr>
        <w:t xml:space="preserve">Signature </w:t>
      </w:r>
    </w:p>
    <w:p w14:paraId="79965208" w14:textId="77777777" w:rsidR="00EA3F87" w:rsidRDefault="00EA3F87" w:rsidP="00EA3F87">
      <w:pPr>
        <w:rPr>
          <w:szCs w:val="24"/>
        </w:rPr>
      </w:pPr>
    </w:p>
    <w:p w14:paraId="16D5E86E" w14:textId="77777777" w:rsidR="00EA3F87" w:rsidRDefault="00EA3F87" w:rsidP="00EA3F87">
      <w:pPr>
        <w:rPr>
          <w:szCs w:val="24"/>
        </w:rPr>
      </w:pPr>
      <w:r w:rsidRPr="00E2095D">
        <w:rPr>
          <w:szCs w:val="24"/>
          <w:u w:val="single"/>
        </w:rPr>
        <w:t>X</w:t>
      </w:r>
      <w:r>
        <w:rPr>
          <w:szCs w:val="24"/>
        </w:rPr>
        <w:t>___________________________________________________ Date: ____________________________</w:t>
      </w:r>
    </w:p>
    <w:p w14:paraId="2742909D" w14:textId="77777777" w:rsidR="00EA3F87" w:rsidRDefault="00EA3F87" w:rsidP="00EA3F87">
      <w:pPr>
        <w:rPr>
          <w:szCs w:val="24"/>
        </w:rPr>
      </w:pPr>
    </w:p>
    <w:p w14:paraId="3FB2A9E8" w14:textId="77777777" w:rsidR="00EA3F87" w:rsidRDefault="00EA3F87" w:rsidP="00EA3F87">
      <w:pPr>
        <w:rPr>
          <w:szCs w:val="24"/>
        </w:rPr>
      </w:pPr>
    </w:p>
    <w:p w14:paraId="442CFF13" w14:textId="77777777" w:rsidR="00EA3F87" w:rsidRDefault="00EA3F87" w:rsidP="00EA3F87">
      <w:pPr>
        <w:rPr>
          <w:szCs w:val="24"/>
        </w:rPr>
      </w:pPr>
      <w:r>
        <w:rPr>
          <w:szCs w:val="24"/>
        </w:rPr>
        <w:t>Parent signature of approval for this trip (if under 18)</w:t>
      </w:r>
    </w:p>
    <w:p w14:paraId="0D4254EC" w14:textId="77777777" w:rsidR="00EA3F87" w:rsidRDefault="00EA3F87" w:rsidP="00EA3F87">
      <w:pPr>
        <w:rPr>
          <w:szCs w:val="24"/>
        </w:rPr>
      </w:pPr>
    </w:p>
    <w:p w14:paraId="44C08D1E" w14:textId="77777777" w:rsidR="00EA3F87" w:rsidRDefault="00EA3F87" w:rsidP="00EA3F87">
      <w:pPr>
        <w:rPr>
          <w:szCs w:val="24"/>
        </w:rPr>
      </w:pPr>
      <w:r w:rsidRPr="00E2095D">
        <w:rPr>
          <w:szCs w:val="24"/>
          <w:u w:val="single"/>
        </w:rPr>
        <w:t>X</w:t>
      </w:r>
      <w:r>
        <w:rPr>
          <w:szCs w:val="24"/>
        </w:rPr>
        <w:t>___________________________________________________ Date: ____________________________</w:t>
      </w:r>
    </w:p>
    <w:p w14:paraId="29F29842" w14:textId="77777777" w:rsidR="00EA3F87" w:rsidRDefault="00EA3F87" w:rsidP="00EA3F87">
      <w:pPr>
        <w:rPr>
          <w:szCs w:val="24"/>
        </w:rPr>
      </w:pPr>
    </w:p>
    <w:p w14:paraId="5AC7E614" w14:textId="77777777" w:rsidR="00EA3F87" w:rsidRDefault="00EA3F87" w:rsidP="00EA3F87">
      <w:pPr>
        <w:rPr>
          <w:szCs w:val="24"/>
        </w:rPr>
      </w:pPr>
    </w:p>
    <w:p w14:paraId="41D27FC2" w14:textId="77777777" w:rsidR="00EA3F87" w:rsidRDefault="00EA3F87" w:rsidP="00EA3F87">
      <w:pPr>
        <w:rPr>
          <w:szCs w:val="24"/>
        </w:rPr>
      </w:pPr>
    </w:p>
    <w:p w14:paraId="437BFDEF" w14:textId="77777777" w:rsidR="00EA3F87" w:rsidRDefault="00EA3F87" w:rsidP="00EA3F87">
      <w:pPr>
        <w:rPr>
          <w:szCs w:val="24"/>
        </w:rPr>
      </w:pPr>
    </w:p>
    <w:p w14:paraId="06C9861B" w14:textId="77777777" w:rsidR="00EA3F87" w:rsidRDefault="00EA3F87" w:rsidP="00EA3F87">
      <w:pPr>
        <w:rPr>
          <w:szCs w:val="24"/>
        </w:rPr>
      </w:pPr>
    </w:p>
    <w:p w14:paraId="7C2A69D6" w14:textId="77777777" w:rsidR="00EA3F87" w:rsidRDefault="00EA3F87" w:rsidP="00EA3F87">
      <w:pPr>
        <w:rPr>
          <w:szCs w:val="24"/>
        </w:rPr>
      </w:pPr>
    </w:p>
    <w:p w14:paraId="022B2125" w14:textId="77777777" w:rsidR="00EA3F87" w:rsidRDefault="00EA3F87" w:rsidP="00EA3F87">
      <w:pPr>
        <w:rPr>
          <w:szCs w:val="24"/>
        </w:rPr>
      </w:pPr>
    </w:p>
    <w:p w14:paraId="4BA33938" w14:textId="77777777" w:rsidR="00464389" w:rsidRDefault="00464389" w:rsidP="00EA3F87">
      <w:pPr>
        <w:rPr>
          <w:szCs w:val="24"/>
        </w:rPr>
      </w:pPr>
    </w:p>
    <w:p w14:paraId="4FD6FCB3" w14:textId="61A0FCF1" w:rsidR="00464389" w:rsidRDefault="00464389" w:rsidP="00EA3F87">
      <w:pPr>
        <w:rPr>
          <w:szCs w:val="24"/>
        </w:rPr>
      </w:pPr>
    </w:p>
    <w:p w14:paraId="78149F8F" w14:textId="77777777" w:rsidR="005B2807" w:rsidRDefault="005B2807" w:rsidP="00EA3F87">
      <w:pPr>
        <w:rPr>
          <w:szCs w:val="24"/>
        </w:rPr>
      </w:pPr>
    </w:p>
    <w:p w14:paraId="05A94A54" w14:textId="77777777" w:rsidR="00EA3F87" w:rsidRDefault="00EA3F87" w:rsidP="00EA3F87">
      <w:pPr>
        <w:rPr>
          <w:szCs w:val="24"/>
        </w:rPr>
      </w:pPr>
    </w:p>
    <w:p w14:paraId="4A953030" w14:textId="389E6AD5" w:rsidR="00464389" w:rsidRPr="005B2807" w:rsidRDefault="00464389" w:rsidP="00464389">
      <w:pPr>
        <w:rPr>
          <w:b/>
          <w:bCs/>
          <w:sz w:val="32"/>
        </w:rPr>
      </w:pPr>
      <w:r w:rsidRPr="005B2807">
        <w:rPr>
          <w:rFonts w:ascii="Times New Roman" w:eastAsia="Times New Roman" w:hAnsi="Times New Roman" w:cs="Times New Roman"/>
          <w:b/>
          <w:noProof/>
          <w:sz w:val="20"/>
          <w:szCs w:val="20"/>
        </w:rPr>
        <w:lastRenderedPageBreak/>
        <w:drawing>
          <wp:anchor distT="0" distB="0" distL="114300" distR="114300" simplePos="0" relativeHeight="251677696" behindDoc="0" locked="0" layoutInCell="1" allowOverlap="1" wp14:anchorId="3C1400A8" wp14:editId="666A0692">
            <wp:simplePos x="0" y="0"/>
            <wp:positionH relativeFrom="column">
              <wp:posOffset>47625</wp:posOffset>
            </wp:positionH>
            <wp:positionV relativeFrom="page">
              <wp:posOffset>9124950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1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B2807">
        <w:rPr>
          <w:b/>
          <w:spacing w:val="29"/>
          <w:sz w:val="32"/>
        </w:rPr>
        <w:t>MEDICAL</w:t>
      </w:r>
      <w:r w:rsidRPr="005B2807">
        <w:rPr>
          <w:b/>
          <w:spacing w:val="38"/>
          <w:sz w:val="32"/>
        </w:rPr>
        <w:t xml:space="preserve"> </w:t>
      </w:r>
      <w:r w:rsidR="005B2807">
        <w:rPr>
          <w:b/>
          <w:spacing w:val="25"/>
          <w:sz w:val="32"/>
        </w:rPr>
        <w:t>FORM</w:t>
      </w:r>
    </w:p>
    <w:p w14:paraId="586679B4" w14:textId="77777777" w:rsidR="00464389" w:rsidRPr="00464389" w:rsidRDefault="00464389" w:rsidP="00464389">
      <w:pPr>
        <w:tabs>
          <w:tab w:val="left" w:pos="8639"/>
        </w:tabs>
        <w:rPr>
          <w:rFonts w:ascii="Times New Roman"/>
          <w:b/>
        </w:rPr>
      </w:pPr>
    </w:p>
    <w:p w14:paraId="6E57C72E" w14:textId="77777777" w:rsidR="00464389" w:rsidRPr="000415DE" w:rsidRDefault="00464389" w:rsidP="00464389">
      <w:pPr>
        <w:tabs>
          <w:tab w:val="left" w:pos="8639"/>
        </w:tabs>
        <w:rPr>
          <w:rFonts w:ascii="Calibri" w:eastAsia="Times New Roman" w:hAnsi="Calibri" w:cs="Times New Roman"/>
          <w:color w:val="000000" w:themeColor="text1"/>
        </w:rPr>
      </w:pPr>
      <w:r w:rsidRPr="00464389">
        <w:rPr>
          <w:rFonts w:ascii="Calibri" w:hAnsi="Calibri"/>
          <w:b/>
        </w:rPr>
        <w:t>YOUR</w:t>
      </w:r>
      <w:r w:rsidRPr="00464389">
        <w:rPr>
          <w:rFonts w:ascii="Calibri" w:hAnsi="Calibri"/>
          <w:b/>
          <w:spacing w:val="-3"/>
        </w:rPr>
        <w:t xml:space="preserve"> </w:t>
      </w:r>
      <w:r w:rsidRPr="00464389">
        <w:rPr>
          <w:rFonts w:ascii="Calibri" w:hAnsi="Calibri"/>
          <w:b/>
        </w:rPr>
        <w:t>NAME</w:t>
      </w:r>
      <w:r w:rsidRPr="000415DE">
        <w:rPr>
          <w:rFonts w:ascii="Calibri" w:hAnsi="Calibri"/>
          <w:b/>
          <w:color w:val="000000" w:themeColor="text1"/>
        </w:rPr>
        <w:t xml:space="preserve">: </w:t>
      </w:r>
      <w:r w:rsidR="000415DE">
        <w:rPr>
          <w:rFonts w:ascii="Calibri" w:hAnsi="Calibri"/>
          <w:b/>
          <w:color w:val="000000" w:themeColor="text1"/>
        </w:rPr>
        <w:t>______________________________________________________</w:t>
      </w:r>
    </w:p>
    <w:p w14:paraId="388112EB" w14:textId="77777777" w:rsidR="00464389" w:rsidRPr="000415DE" w:rsidRDefault="00464389" w:rsidP="00464389">
      <w:pPr>
        <w:rPr>
          <w:rFonts w:ascii="Calibri" w:eastAsia="Times New Roman" w:hAnsi="Calibri" w:cs="Times New Roman"/>
          <w:b/>
          <w:bCs/>
          <w:color w:val="000000" w:themeColor="text1"/>
        </w:rPr>
      </w:pPr>
    </w:p>
    <w:p w14:paraId="4ABF87BA" w14:textId="77777777" w:rsidR="00464389" w:rsidRPr="005B2807" w:rsidRDefault="00464389" w:rsidP="00464389">
      <w:pPr>
        <w:spacing w:before="70" w:line="253" w:lineRule="exact"/>
        <w:jc w:val="both"/>
        <w:rPr>
          <w:rFonts w:ascii="Calibri" w:eastAsia="Times New Roman" w:hAnsi="Calibri" w:cs="Times New Roman"/>
          <w:color w:val="000000" w:themeColor="text1"/>
          <w:sz w:val="28"/>
          <w:u w:val="single"/>
        </w:rPr>
      </w:pPr>
      <w:r w:rsidRPr="005B2807">
        <w:rPr>
          <w:rFonts w:ascii="Calibri" w:eastAsia="Times New Roman" w:hAnsi="Calibri" w:cs="Times New Roman"/>
          <w:b/>
          <w:bCs/>
          <w:color w:val="000000" w:themeColor="text1"/>
          <w:sz w:val="28"/>
        </w:rPr>
        <w:t xml:space="preserve">I.  </w:t>
      </w:r>
      <w:r w:rsidR="000415DE" w:rsidRPr="005B2807">
        <w:rPr>
          <w:rFonts w:ascii="Calibri" w:eastAsia="Times New Roman" w:hAnsi="Calibri" w:cs="Times New Roman"/>
          <w:b/>
          <w:bCs/>
          <w:color w:val="000000" w:themeColor="text1"/>
          <w:sz w:val="28"/>
        </w:rPr>
        <w:t>PHYSICIAN INFORMATION:</w:t>
      </w:r>
    </w:p>
    <w:p w14:paraId="30C6D9EA" w14:textId="77777777" w:rsidR="00464389" w:rsidRPr="000415DE" w:rsidRDefault="00464389" w:rsidP="000415DE">
      <w:pPr>
        <w:pStyle w:val="BodyText"/>
        <w:spacing w:before="0"/>
        <w:ind w:left="0"/>
        <w:jc w:val="both"/>
        <w:rPr>
          <w:rFonts w:ascii="Calibri" w:hAnsi="Calibri"/>
          <w:i/>
          <w:color w:val="000000" w:themeColor="text1"/>
        </w:rPr>
      </w:pPr>
      <w:r w:rsidRPr="000415DE">
        <w:rPr>
          <w:rFonts w:ascii="Calibri" w:hAnsi="Calibri"/>
          <w:i/>
          <w:color w:val="000000" w:themeColor="text1"/>
        </w:rPr>
        <w:t>This information is only for an emergen</w:t>
      </w:r>
      <w:r w:rsidR="000415DE" w:rsidRPr="000415DE">
        <w:rPr>
          <w:rFonts w:ascii="Calibri" w:hAnsi="Calibri"/>
          <w:i/>
          <w:color w:val="000000" w:themeColor="text1"/>
        </w:rPr>
        <w:t>cy situation where we would need</w:t>
      </w:r>
      <w:r w:rsidRPr="000415DE">
        <w:rPr>
          <w:rFonts w:ascii="Calibri" w:hAnsi="Calibri"/>
          <w:i/>
          <w:color w:val="000000" w:themeColor="text1"/>
        </w:rPr>
        <w:t xml:space="preserve"> to contact your personal doctor if deemed necessary or useful by medical</w:t>
      </w:r>
      <w:r w:rsidRPr="000415DE">
        <w:rPr>
          <w:rFonts w:ascii="Calibri" w:hAnsi="Calibri"/>
          <w:i/>
          <w:color w:val="000000" w:themeColor="text1"/>
          <w:spacing w:val="-28"/>
        </w:rPr>
        <w:t xml:space="preserve"> </w:t>
      </w:r>
      <w:r w:rsidRPr="000415DE">
        <w:rPr>
          <w:rFonts w:ascii="Calibri" w:hAnsi="Calibri"/>
          <w:i/>
          <w:color w:val="000000" w:themeColor="text1"/>
        </w:rPr>
        <w:t>personnel.</w:t>
      </w:r>
    </w:p>
    <w:p w14:paraId="57A2BCB3" w14:textId="77777777" w:rsidR="00464389" w:rsidRPr="000415DE" w:rsidRDefault="00464389" w:rsidP="000415DE">
      <w:pPr>
        <w:spacing w:before="1"/>
        <w:rPr>
          <w:rFonts w:ascii="Calibri" w:eastAsia="Times New Roman" w:hAnsi="Calibri" w:cs="Times New Roman"/>
          <w:color w:val="000000" w:themeColor="text1"/>
        </w:rPr>
      </w:pPr>
    </w:p>
    <w:p w14:paraId="192DFEF0" w14:textId="77777777" w:rsidR="00464389" w:rsidRPr="000415DE" w:rsidRDefault="000415DE" w:rsidP="000415DE">
      <w:pPr>
        <w:spacing w:before="5"/>
        <w:rPr>
          <w:rFonts w:ascii="Calibri" w:eastAsia="Times New Roman" w:hAnsi="Calibri" w:cs="Times New Roman"/>
          <w:color w:val="000000" w:themeColor="text1"/>
          <w:sz w:val="12"/>
        </w:rPr>
      </w:pPr>
      <w:r w:rsidRPr="000415DE">
        <w:rPr>
          <w:rFonts w:ascii="Calibri" w:hAnsi="Calibri"/>
          <w:color w:val="000000" w:themeColor="text1"/>
        </w:rPr>
        <w:t>Physician’s name: _____________________________ Telephone Number: ___________________</w:t>
      </w:r>
      <w:r>
        <w:rPr>
          <w:rFonts w:ascii="Calibri" w:hAnsi="Calibri"/>
          <w:color w:val="000000" w:themeColor="text1"/>
        </w:rPr>
        <w:t>____</w:t>
      </w:r>
      <w:r w:rsidRPr="000415DE">
        <w:rPr>
          <w:rFonts w:ascii="Calibri" w:hAnsi="Calibri"/>
          <w:color w:val="000000" w:themeColor="text1"/>
        </w:rPr>
        <w:t>_</w:t>
      </w:r>
    </w:p>
    <w:p w14:paraId="149A03D9" w14:textId="77777777" w:rsidR="00464389" w:rsidRPr="000415DE" w:rsidRDefault="00464389" w:rsidP="000415DE">
      <w:pPr>
        <w:pStyle w:val="BodyText"/>
        <w:tabs>
          <w:tab w:val="left" w:pos="9499"/>
        </w:tabs>
        <w:ind w:left="0"/>
        <w:rPr>
          <w:rFonts w:ascii="Calibri" w:hAnsi="Calibri"/>
          <w:color w:val="000000" w:themeColor="text1"/>
        </w:rPr>
      </w:pPr>
      <w:r w:rsidRPr="000415DE">
        <w:rPr>
          <w:rFonts w:ascii="Calibri" w:hAnsi="Calibri"/>
          <w:color w:val="000000" w:themeColor="text1"/>
        </w:rPr>
        <w:t>Any known</w:t>
      </w:r>
      <w:r w:rsidRPr="000415DE">
        <w:rPr>
          <w:rFonts w:ascii="Calibri" w:hAnsi="Calibri"/>
          <w:color w:val="000000" w:themeColor="text1"/>
          <w:spacing w:val="-11"/>
        </w:rPr>
        <w:t xml:space="preserve"> </w:t>
      </w:r>
      <w:r w:rsidRPr="000415DE">
        <w:rPr>
          <w:rFonts w:ascii="Calibri" w:hAnsi="Calibri"/>
          <w:color w:val="000000" w:themeColor="text1"/>
        </w:rPr>
        <w:t xml:space="preserve">allergies: </w:t>
      </w:r>
      <w:r w:rsidRPr="000415DE">
        <w:rPr>
          <w:rFonts w:ascii="Calibri" w:hAnsi="Calibri"/>
          <w:color w:val="000000" w:themeColor="text1"/>
          <w:spacing w:val="-1"/>
        </w:rPr>
        <w:t xml:space="preserve"> _______</w:t>
      </w:r>
      <w:r w:rsidR="000415DE" w:rsidRPr="000415DE">
        <w:rPr>
          <w:rFonts w:ascii="Calibri" w:hAnsi="Calibri"/>
          <w:color w:val="000000" w:themeColor="text1"/>
          <w:spacing w:val="-1"/>
        </w:rPr>
        <w:t>_______________________________</w:t>
      </w:r>
      <w:r w:rsidRPr="000415DE">
        <w:rPr>
          <w:rFonts w:ascii="Calibri" w:hAnsi="Calibri"/>
          <w:color w:val="000000" w:themeColor="text1"/>
          <w:spacing w:val="-1"/>
        </w:rPr>
        <w:t>________________________</w:t>
      </w:r>
      <w:r w:rsidR="000415DE" w:rsidRPr="000415DE">
        <w:rPr>
          <w:rFonts w:ascii="Calibri" w:hAnsi="Calibri"/>
          <w:color w:val="000000" w:themeColor="text1"/>
          <w:spacing w:val="-1"/>
        </w:rPr>
        <w:t>__</w:t>
      </w:r>
      <w:r w:rsidR="000415DE">
        <w:rPr>
          <w:rFonts w:ascii="Calibri" w:hAnsi="Calibri"/>
          <w:color w:val="000000" w:themeColor="text1"/>
          <w:spacing w:val="-1"/>
        </w:rPr>
        <w:t>____</w:t>
      </w:r>
      <w:r w:rsidRPr="000415DE">
        <w:rPr>
          <w:rFonts w:ascii="Calibri" w:hAnsi="Calibri"/>
          <w:color w:val="000000" w:themeColor="text1"/>
          <w:w w:val="99"/>
          <w:u w:val="single" w:color="0A31FF"/>
        </w:rPr>
        <w:t xml:space="preserve"> </w:t>
      </w:r>
    </w:p>
    <w:p w14:paraId="73925A52" w14:textId="77777777" w:rsidR="00464389" w:rsidRPr="000415DE" w:rsidRDefault="00464389" w:rsidP="000415DE">
      <w:pPr>
        <w:spacing w:before="8"/>
        <w:rPr>
          <w:rFonts w:ascii="Calibri" w:eastAsia="Times New Roman" w:hAnsi="Calibri" w:cs="Times New Roman"/>
          <w:color w:val="000000" w:themeColor="text1"/>
          <w:sz w:val="12"/>
        </w:rPr>
      </w:pPr>
    </w:p>
    <w:p w14:paraId="509FE85C" w14:textId="77777777" w:rsidR="00464389" w:rsidRPr="000415DE" w:rsidRDefault="00464389" w:rsidP="000415DE">
      <w:pPr>
        <w:pStyle w:val="BodyText"/>
        <w:tabs>
          <w:tab w:val="left" w:pos="9499"/>
        </w:tabs>
        <w:ind w:left="0"/>
        <w:rPr>
          <w:rFonts w:ascii="Calibri" w:hAnsi="Calibri"/>
          <w:color w:val="000000" w:themeColor="text1"/>
        </w:rPr>
      </w:pPr>
      <w:r w:rsidRPr="000415DE">
        <w:rPr>
          <w:rFonts w:ascii="Calibri" w:hAnsi="Calibri"/>
          <w:color w:val="000000" w:themeColor="text1"/>
        </w:rPr>
        <w:t>Are you currently taking any</w:t>
      </w:r>
      <w:r w:rsidRPr="000415DE">
        <w:rPr>
          <w:rFonts w:ascii="Calibri" w:hAnsi="Calibri"/>
          <w:color w:val="000000" w:themeColor="text1"/>
          <w:spacing w:val="-24"/>
        </w:rPr>
        <w:t xml:space="preserve"> </w:t>
      </w:r>
      <w:r w:rsidRPr="000415DE">
        <w:rPr>
          <w:rFonts w:ascii="Calibri" w:hAnsi="Calibri"/>
          <w:color w:val="000000" w:themeColor="text1"/>
        </w:rPr>
        <w:t>medications?</w:t>
      </w:r>
      <w:r w:rsidRPr="000415DE">
        <w:rPr>
          <w:rFonts w:ascii="Calibri" w:hAnsi="Calibri"/>
          <w:color w:val="000000" w:themeColor="text1"/>
          <w:spacing w:val="-2"/>
        </w:rPr>
        <w:t xml:space="preserve"> ______________________________________________</w:t>
      </w:r>
      <w:r w:rsidR="000415DE">
        <w:rPr>
          <w:rFonts w:ascii="Calibri" w:hAnsi="Calibri"/>
          <w:color w:val="000000" w:themeColor="text1"/>
          <w:spacing w:val="-2"/>
        </w:rPr>
        <w:t>____</w:t>
      </w:r>
      <w:r w:rsidRPr="000415DE">
        <w:rPr>
          <w:rFonts w:ascii="Calibri" w:hAnsi="Calibri"/>
          <w:color w:val="000000" w:themeColor="text1"/>
          <w:spacing w:val="-2"/>
        </w:rPr>
        <w:t>_</w:t>
      </w:r>
      <w:r w:rsidRPr="000415DE">
        <w:rPr>
          <w:rFonts w:ascii="Calibri" w:hAnsi="Calibri"/>
          <w:color w:val="000000" w:themeColor="text1"/>
          <w:w w:val="99"/>
          <w:u w:val="single" w:color="0A31FF"/>
        </w:rPr>
        <w:t xml:space="preserve"> </w:t>
      </w:r>
    </w:p>
    <w:p w14:paraId="21A1F2E8" w14:textId="77777777" w:rsidR="00464389" w:rsidRPr="000415DE" w:rsidRDefault="00464389" w:rsidP="000415DE">
      <w:pPr>
        <w:pStyle w:val="BodyText"/>
        <w:tabs>
          <w:tab w:val="left" w:pos="9499"/>
        </w:tabs>
        <w:ind w:left="0"/>
        <w:rPr>
          <w:rFonts w:ascii="Calibri" w:hAnsi="Calibri"/>
          <w:color w:val="000000" w:themeColor="text1"/>
        </w:rPr>
      </w:pPr>
      <w:r w:rsidRPr="000415DE">
        <w:rPr>
          <w:rFonts w:ascii="Calibri" w:hAnsi="Calibri"/>
          <w:color w:val="000000" w:themeColor="text1"/>
        </w:rPr>
        <w:t>Any known medical</w:t>
      </w:r>
      <w:r w:rsidRPr="000415DE">
        <w:rPr>
          <w:rFonts w:ascii="Calibri" w:hAnsi="Calibri"/>
          <w:color w:val="000000" w:themeColor="text1"/>
          <w:spacing w:val="-17"/>
        </w:rPr>
        <w:t xml:space="preserve"> </w:t>
      </w:r>
      <w:r w:rsidRPr="000415DE">
        <w:rPr>
          <w:rFonts w:ascii="Calibri" w:hAnsi="Calibri"/>
          <w:color w:val="000000" w:themeColor="text1"/>
        </w:rPr>
        <w:t xml:space="preserve">conditions: </w:t>
      </w:r>
      <w:r w:rsidR="000415DE" w:rsidRPr="000415DE">
        <w:rPr>
          <w:rFonts w:ascii="Calibri" w:hAnsi="Calibri"/>
          <w:color w:val="000000" w:themeColor="text1"/>
        </w:rPr>
        <w:t>______________________________________________________</w:t>
      </w:r>
      <w:r w:rsidR="000415DE">
        <w:rPr>
          <w:rFonts w:ascii="Calibri" w:hAnsi="Calibri"/>
          <w:color w:val="000000" w:themeColor="text1"/>
        </w:rPr>
        <w:t>____</w:t>
      </w:r>
      <w:r w:rsidR="000415DE" w:rsidRPr="000415DE">
        <w:rPr>
          <w:rFonts w:ascii="Calibri" w:hAnsi="Calibri"/>
          <w:color w:val="000000" w:themeColor="text1"/>
        </w:rPr>
        <w:t>_</w:t>
      </w:r>
    </w:p>
    <w:p w14:paraId="5CF06DD2" w14:textId="77777777" w:rsidR="000415DE" w:rsidRPr="000415DE" w:rsidRDefault="000415DE" w:rsidP="000415DE">
      <w:pPr>
        <w:pStyle w:val="BodyText"/>
        <w:tabs>
          <w:tab w:val="left" w:pos="9499"/>
        </w:tabs>
        <w:ind w:left="0"/>
        <w:rPr>
          <w:rFonts w:ascii="Calibri" w:hAnsi="Calibri"/>
          <w:color w:val="000000" w:themeColor="text1"/>
        </w:rPr>
      </w:pPr>
      <w:r w:rsidRPr="000415DE">
        <w:rPr>
          <w:rFonts w:ascii="Calibri" w:hAnsi="Calibri"/>
          <w:color w:val="000000" w:themeColor="text1"/>
        </w:rPr>
        <w:t>______________________________________________________________________________________________________________________________________________________________</w:t>
      </w:r>
      <w:r>
        <w:rPr>
          <w:rFonts w:ascii="Calibri" w:hAnsi="Calibri"/>
          <w:color w:val="000000" w:themeColor="text1"/>
        </w:rPr>
        <w:t>__________</w:t>
      </w:r>
      <w:r w:rsidRPr="000415DE">
        <w:rPr>
          <w:rFonts w:ascii="Calibri" w:hAnsi="Calibri"/>
          <w:color w:val="000000" w:themeColor="text1"/>
        </w:rPr>
        <w:t>__</w:t>
      </w:r>
    </w:p>
    <w:p w14:paraId="0EB1EC55" w14:textId="77777777" w:rsidR="00464389" w:rsidRPr="000415DE" w:rsidRDefault="00464389" w:rsidP="000415DE">
      <w:pPr>
        <w:spacing w:before="11"/>
        <w:rPr>
          <w:rFonts w:ascii="Calibri" w:eastAsia="Times New Roman" w:hAnsi="Calibri" w:cs="Times New Roman"/>
          <w:color w:val="000000" w:themeColor="text1"/>
        </w:rPr>
      </w:pPr>
    </w:p>
    <w:p w14:paraId="5AC42097" w14:textId="77777777" w:rsidR="00464389" w:rsidRPr="000415DE" w:rsidRDefault="00464389" w:rsidP="000415DE">
      <w:pPr>
        <w:spacing w:line="20" w:lineRule="exact"/>
        <w:rPr>
          <w:rFonts w:ascii="Calibri" w:eastAsia="Times New Roman" w:hAnsi="Calibri" w:cs="Times New Roman"/>
          <w:color w:val="000000" w:themeColor="text1"/>
        </w:rPr>
      </w:pPr>
    </w:p>
    <w:p w14:paraId="31232509" w14:textId="77777777" w:rsidR="00464389" w:rsidRPr="000415DE" w:rsidRDefault="00464389" w:rsidP="000415DE">
      <w:pPr>
        <w:pStyle w:val="BodyText"/>
        <w:tabs>
          <w:tab w:val="left" w:pos="9499"/>
        </w:tabs>
        <w:ind w:left="0"/>
        <w:rPr>
          <w:rFonts w:ascii="Calibri" w:hAnsi="Calibri"/>
          <w:color w:val="000000" w:themeColor="text1"/>
        </w:rPr>
      </w:pPr>
      <w:r w:rsidRPr="000415DE">
        <w:rPr>
          <w:rFonts w:ascii="Calibri" w:hAnsi="Calibri"/>
          <w:color w:val="000000" w:themeColor="text1"/>
        </w:rPr>
        <w:t>Completed</w:t>
      </w:r>
      <w:r w:rsidRPr="000415DE">
        <w:rPr>
          <w:rFonts w:ascii="Calibri" w:hAnsi="Calibri"/>
          <w:color w:val="000000" w:themeColor="text1"/>
          <w:spacing w:val="-13"/>
        </w:rPr>
        <w:t xml:space="preserve"> </w:t>
      </w:r>
      <w:r w:rsidRPr="000415DE">
        <w:rPr>
          <w:rFonts w:ascii="Calibri" w:hAnsi="Calibri"/>
          <w:color w:val="000000" w:themeColor="text1"/>
        </w:rPr>
        <w:t>Vaccinations</w:t>
      </w:r>
      <w:r w:rsidR="000415DE" w:rsidRPr="000415DE">
        <w:rPr>
          <w:rFonts w:ascii="Calibri" w:hAnsi="Calibri"/>
          <w:color w:val="000000" w:themeColor="text1"/>
        </w:rPr>
        <w:t>: _____________________________________________________</w:t>
      </w:r>
      <w:r w:rsidR="000415DE">
        <w:rPr>
          <w:rFonts w:ascii="Calibri" w:hAnsi="Calibri"/>
          <w:color w:val="000000" w:themeColor="text1"/>
        </w:rPr>
        <w:t>____</w:t>
      </w:r>
      <w:r w:rsidR="000415DE" w:rsidRPr="000415DE">
        <w:rPr>
          <w:rFonts w:ascii="Calibri" w:hAnsi="Calibri"/>
          <w:color w:val="000000" w:themeColor="text1"/>
        </w:rPr>
        <w:t>_______</w:t>
      </w:r>
    </w:p>
    <w:p w14:paraId="2C509E7E" w14:textId="77777777" w:rsidR="00464389" w:rsidRPr="000415DE" w:rsidRDefault="00464389" w:rsidP="000415DE">
      <w:pPr>
        <w:pStyle w:val="BodyText"/>
        <w:tabs>
          <w:tab w:val="left" w:pos="6545"/>
        </w:tabs>
        <w:spacing w:before="69"/>
        <w:ind w:left="0"/>
        <w:rPr>
          <w:rFonts w:ascii="Calibri" w:hAnsi="Calibri"/>
          <w:color w:val="000000" w:themeColor="text1"/>
        </w:rPr>
      </w:pPr>
      <w:r w:rsidRPr="000415DE">
        <w:rPr>
          <w:rFonts w:ascii="Calibri" w:hAnsi="Calibri"/>
          <w:color w:val="000000" w:themeColor="text1"/>
          <w:w w:val="105"/>
        </w:rPr>
        <w:t>I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have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health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insurance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that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will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cover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me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while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outside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the</w:t>
      </w:r>
      <w:r w:rsidRPr="000415DE">
        <w:rPr>
          <w:rFonts w:ascii="Calibri" w:hAnsi="Calibri"/>
          <w:color w:val="000000" w:themeColor="text1"/>
          <w:spacing w:val="-23"/>
          <w:w w:val="105"/>
        </w:rPr>
        <w:t xml:space="preserve"> </w:t>
      </w:r>
      <w:r w:rsidRPr="000415DE">
        <w:rPr>
          <w:rFonts w:ascii="Calibri" w:hAnsi="Calibri"/>
          <w:color w:val="000000" w:themeColor="text1"/>
          <w:w w:val="105"/>
        </w:rPr>
        <w:t>US?</w:t>
      </w:r>
      <w:r w:rsidRPr="000415DE">
        <w:rPr>
          <w:rFonts w:ascii="Calibri" w:hAnsi="Calibri"/>
          <w:color w:val="000000" w:themeColor="text1"/>
          <w:spacing w:val="-24"/>
          <w:w w:val="105"/>
        </w:rPr>
        <w:t xml:space="preserve">   </w:t>
      </w:r>
      <w:r w:rsidRPr="000415DE">
        <w:rPr>
          <w:rFonts w:ascii="Calibri" w:hAnsi="Calibri"/>
          <w:color w:val="000000" w:themeColor="text1"/>
          <w:w w:val="105"/>
        </w:rPr>
        <w:t>Yes ____  No ____</w:t>
      </w:r>
    </w:p>
    <w:p w14:paraId="2BDD018B" w14:textId="77777777" w:rsidR="00464389" w:rsidRPr="000415DE" w:rsidRDefault="00464389" w:rsidP="00464389">
      <w:pPr>
        <w:spacing w:before="1"/>
        <w:rPr>
          <w:rFonts w:ascii="Calibri" w:eastAsia="Times New Roman" w:hAnsi="Calibri" w:cs="Times New Roman"/>
          <w:color w:val="000000" w:themeColor="text1"/>
          <w:sz w:val="12"/>
        </w:rPr>
      </w:pPr>
    </w:p>
    <w:p w14:paraId="58910D0F" w14:textId="77777777" w:rsidR="00464389" w:rsidRDefault="00464389" w:rsidP="000415DE">
      <w:pPr>
        <w:pStyle w:val="BodyText"/>
        <w:tabs>
          <w:tab w:val="left" w:pos="5179"/>
          <w:tab w:val="left" w:pos="5899"/>
          <w:tab w:val="left" w:pos="9499"/>
        </w:tabs>
        <w:spacing w:before="0"/>
        <w:ind w:left="0"/>
        <w:rPr>
          <w:rFonts w:ascii="Calibri" w:hAnsi="Calibri"/>
          <w:color w:val="000000" w:themeColor="text1"/>
          <w:spacing w:val="-1"/>
        </w:rPr>
      </w:pPr>
      <w:r w:rsidRPr="000415DE">
        <w:rPr>
          <w:rFonts w:ascii="Calibri" w:hAnsi="Calibri"/>
          <w:color w:val="000000" w:themeColor="text1"/>
        </w:rPr>
        <w:t>Name</w:t>
      </w:r>
      <w:r w:rsidRPr="000415DE">
        <w:rPr>
          <w:rFonts w:ascii="Calibri" w:hAnsi="Calibri"/>
          <w:color w:val="000000" w:themeColor="text1"/>
          <w:spacing w:val="-4"/>
        </w:rPr>
        <w:t xml:space="preserve"> </w:t>
      </w:r>
      <w:r w:rsidRPr="000415DE">
        <w:rPr>
          <w:rFonts w:ascii="Calibri" w:hAnsi="Calibri"/>
          <w:color w:val="000000" w:themeColor="text1"/>
        </w:rPr>
        <w:t>of</w:t>
      </w:r>
      <w:r w:rsidRPr="000415DE">
        <w:rPr>
          <w:rFonts w:ascii="Calibri" w:hAnsi="Calibri"/>
          <w:color w:val="000000" w:themeColor="text1"/>
          <w:spacing w:val="-4"/>
        </w:rPr>
        <w:t xml:space="preserve"> </w:t>
      </w:r>
      <w:r w:rsidRPr="000415DE">
        <w:rPr>
          <w:rFonts w:ascii="Calibri" w:hAnsi="Calibri"/>
          <w:color w:val="000000" w:themeColor="text1"/>
        </w:rPr>
        <w:t>Company:</w:t>
      </w:r>
      <w:r w:rsidR="000415DE">
        <w:rPr>
          <w:rFonts w:ascii="Calibri" w:hAnsi="Calibri"/>
          <w:color w:val="000000" w:themeColor="text1"/>
        </w:rPr>
        <w:t xml:space="preserve">___________________________ </w:t>
      </w:r>
      <w:r w:rsidRPr="000415DE">
        <w:rPr>
          <w:rFonts w:ascii="Calibri" w:hAnsi="Calibri"/>
          <w:color w:val="000000" w:themeColor="text1"/>
        </w:rPr>
        <w:t>Group or</w:t>
      </w:r>
      <w:r w:rsidRPr="000415DE">
        <w:rPr>
          <w:rFonts w:ascii="Calibri" w:hAnsi="Calibri"/>
          <w:color w:val="000000" w:themeColor="text1"/>
          <w:spacing w:val="-7"/>
        </w:rPr>
        <w:t xml:space="preserve"> </w:t>
      </w:r>
      <w:r w:rsidRPr="000415DE">
        <w:rPr>
          <w:rFonts w:ascii="Calibri" w:hAnsi="Calibri"/>
          <w:color w:val="000000" w:themeColor="text1"/>
        </w:rPr>
        <w:t xml:space="preserve">ID#: </w:t>
      </w:r>
      <w:r w:rsidRPr="000415DE">
        <w:rPr>
          <w:rFonts w:ascii="Calibri" w:hAnsi="Calibri"/>
          <w:color w:val="000000" w:themeColor="text1"/>
          <w:spacing w:val="-1"/>
        </w:rPr>
        <w:t>_____________________</w:t>
      </w:r>
      <w:r w:rsidR="000415DE">
        <w:rPr>
          <w:rFonts w:ascii="Calibri" w:hAnsi="Calibri"/>
          <w:color w:val="000000" w:themeColor="text1"/>
          <w:spacing w:val="-1"/>
        </w:rPr>
        <w:t>_________</w:t>
      </w:r>
      <w:r w:rsidRPr="000415DE">
        <w:rPr>
          <w:rFonts w:ascii="Calibri" w:hAnsi="Calibri"/>
          <w:color w:val="000000" w:themeColor="text1"/>
          <w:spacing w:val="-1"/>
        </w:rPr>
        <w:t>_</w:t>
      </w:r>
    </w:p>
    <w:p w14:paraId="4FAED0F0" w14:textId="77777777" w:rsidR="000415DE" w:rsidRPr="000415DE" w:rsidRDefault="000415DE" w:rsidP="000415DE">
      <w:pPr>
        <w:pStyle w:val="BodyText"/>
        <w:tabs>
          <w:tab w:val="left" w:pos="5179"/>
          <w:tab w:val="left" w:pos="5899"/>
          <w:tab w:val="left" w:pos="9499"/>
        </w:tabs>
        <w:spacing w:before="0"/>
        <w:ind w:left="0"/>
        <w:rPr>
          <w:rFonts w:ascii="Calibri" w:hAnsi="Calibri"/>
          <w:color w:val="000000" w:themeColor="text1"/>
        </w:rPr>
      </w:pPr>
    </w:p>
    <w:p w14:paraId="009274E3" w14:textId="77777777" w:rsidR="00464389" w:rsidRPr="000415DE" w:rsidRDefault="00464389" w:rsidP="00464389">
      <w:pPr>
        <w:spacing w:before="11"/>
        <w:rPr>
          <w:rFonts w:ascii="Calibri" w:eastAsia="Times New Roman" w:hAnsi="Calibri" w:cs="Times New Roman"/>
          <w:color w:val="000000" w:themeColor="text1"/>
          <w:sz w:val="12"/>
        </w:rPr>
      </w:pPr>
    </w:p>
    <w:p w14:paraId="0D9AD8F2" w14:textId="77777777" w:rsidR="00464389" w:rsidRPr="005B2807" w:rsidRDefault="000415DE" w:rsidP="00464389">
      <w:pPr>
        <w:spacing w:before="70"/>
        <w:ind w:left="140" w:right="492"/>
        <w:rPr>
          <w:rFonts w:ascii="Calibri" w:hAnsi="Calibri"/>
          <w:b/>
          <w:color w:val="000000" w:themeColor="text1"/>
          <w:sz w:val="28"/>
        </w:rPr>
      </w:pPr>
      <w:r w:rsidRPr="005B2807">
        <w:rPr>
          <w:rFonts w:ascii="Calibri" w:hAnsi="Calibri"/>
          <w:b/>
          <w:color w:val="000000" w:themeColor="text1"/>
          <w:sz w:val="28"/>
        </w:rPr>
        <w:t>I</w:t>
      </w:r>
      <w:r w:rsidR="00464389" w:rsidRPr="005B2807">
        <w:rPr>
          <w:rFonts w:ascii="Calibri" w:hAnsi="Calibri"/>
          <w:b/>
          <w:color w:val="000000" w:themeColor="text1"/>
          <w:sz w:val="28"/>
        </w:rPr>
        <w:t xml:space="preserve">I.  </w:t>
      </w:r>
      <w:r w:rsidRPr="005B2807">
        <w:rPr>
          <w:rFonts w:ascii="Calibri" w:hAnsi="Calibri"/>
          <w:b/>
          <w:color w:val="000000" w:themeColor="text1"/>
          <w:sz w:val="28"/>
        </w:rPr>
        <w:t>IN CASE OF EMERGENCY CONTACT:</w:t>
      </w:r>
    </w:p>
    <w:p w14:paraId="08818367" w14:textId="77777777" w:rsidR="000415DE" w:rsidRDefault="000415DE" w:rsidP="00464389">
      <w:pPr>
        <w:spacing w:before="70"/>
        <w:ind w:left="140" w:right="492"/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>Name: _______________________________</w:t>
      </w:r>
      <w:r>
        <w:rPr>
          <w:rFonts w:ascii="Calibri" w:hAnsi="Calibri"/>
          <w:color w:val="000000" w:themeColor="text1"/>
        </w:rPr>
        <w:tab/>
        <w:t>Name: _______________________________</w:t>
      </w:r>
      <w:r>
        <w:rPr>
          <w:rFonts w:ascii="Calibri" w:hAnsi="Calibri"/>
          <w:color w:val="000000" w:themeColor="text1"/>
        </w:rPr>
        <w:tab/>
      </w:r>
    </w:p>
    <w:p w14:paraId="6B9AA9F8" w14:textId="77777777" w:rsidR="000415DE" w:rsidRDefault="000415DE" w:rsidP="00464389">
      <w:pPr>
        <w:spacing w:before="70"/>
        <w:ind w:left="140" w:right="492"/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 xml:space="preserve">Home Phone: _________________________ </w:t>
      </w:r>
      <w:r>
        <w:rPr>
          <w:rFonts w:ascii="Calibri" w:hAnsi="Calibri"/>
          <w:color w:val="000000" w:themeColor="text1"/>
        </w:rPr>
        <w:tab/>
        <w:t xml:space="preserve">Home Phone: _________________________       </w:t>
      </w:r>
    </w:p>
    <w:p w14:paraId="27778359" w14:textId="77777777" w:rsidR="000415DE" w:rsidRPr="000415DE" w:rsidRDefault="000415DE" w:rsidP="000415DE">
      <w:pPr>
        <w:spacing w:before="70"/>
        <w:ind w:left="140" w:right="492"/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>Relationship: __________________________</w:t>
      </w:r>
      <w:r>
        <w:rPr>
          <w:rFonts w:ascii="Calibri" w:hAnsi="Calibri"/>
          <w:color w:val="000000" w:themeColor="text1"/>
        </w:rPr>
        <w:tab/>
        <w:t>Relationship: __________________________</w:t>
      </w:r>
      <w:r>
        <w:rPr>
          <w:rFonts w:ascii="Calibri" w:hAnsi="Calibri"/>
          <w:color w:val="000000" w:themeColor="text1"/>
        </w:rPr>
        <w:tab/>
      </w:r>
      <w:bookmarkStart w:id="0" w:name="_GoBack"/>
      <w:bookmarkEnd w:id="0"/>
    </w:p>
    <w:p w14:paraId="2EF6ACF3" w14:textId="77777777" w:rsidR="000415DE" w:rsidRDefault="000415DE" w:rsidP="00464389">
      <w:pPr>
        <w:spacing w:before="106" w:line="228" w:lineRule="auto"/>
        <w:ind w:right="490"/>
        <w:rPr>
          <w:rFonts w:ascii="Calibri" w:hAnsi="Calibri"/>
          <w:i/>
          <w:color w:val="000000" w:themeColor="text1"/>
        </w:rPr>
      </w:pPr>
    </w:p>
    <w:p w14:paraId="4855A1EC" w14:textId="77777777" w:rsidR="00464389" w:rsidRPr="000415DE" w:rsidRDefault="00464389" w:rsidP="00464389">
      <w:pPr>
        <w:spacing w:before="106" w:line="228" w:lineRule="auto"/>
        <w:ind w:right="490"/>
        <w:rPr>
          <w:rFonts w:ascii="Calibri" w:eastAsia="Times New Roman" w:hAnsi="Calibri" w:cs="Times New Roman"/>
          <w:color w:val="000000" w:themeColor="text1"/>
          <w:szCs w:val="24"/>
        </w:rPr>
      </w:pPr>
      <w:r w:rsidRPr="000415DE">
        <w:rPr>
          <w:rFonts w:ascii="Calibri" w:eastAsia="Times New Roman" w:hAnsi="Calibri" w:cs="Times New Roman"/>
          <w:noProof/>
          <w:color w:val="000000" w:themeColor="text1"/>
          <w:sz w:val="18"/>
          <w:szCs w:val="20"/>
        </w:rPr>
        <w:drawing>
          <wp:anchor distT="0" distB="0" distL="114300" distR="114300" simplePos="0" relativeHeight="251678720" behindDoc="0" locked="0" layoutInCell="1" allowOverlap="1" wp14:anchorId="0C8AEB34" wp14:editId="486DED67">
            <wp:simplePos x="0" y="0"/>
            <wp:positionH relativeFrom="column">
              <wp:posOffset>88678</wp:posOffset>
            </wp:positionH>
            <wp:positionV relativeFrom="page">
              <wp:posOffset>9126220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1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15DE">
        <w:rPr>
          <w:rFonts w:ascii="Calibri" w:hAnsi="Calibri"/>
          <w:i/>
          <w:color w:val="000000" w:themeColor="text1"/>
        </w:rPr>
        <w:t>I give my permission for my team leader or team medic to be given a copy of this form for overseas emergency use</w:t>
      </w:r>
      <w:r w:rsidRPr="000415DE">
        <w:rPr>
          <w:rFonts w:ascii="Calibri" w:hAnsi="Calibri"/>
          <w:i/>
          <w:color w:val="000000" w:themeColor="text1"/>
          <w:spacing w:val="-1"/>
        </w:rPr>
        <w:t xml:space="preserve"> </w:t>
      </w:r>
      <w:r w:rsidRPr="000415DE">
        <w:rPr>
          <w:rFonts w:ascii="Calibri" w:hAnsi="Calibri"/>
          <w:i/>
          <w:color w:val="000000" w:themeColor="text1"/>
        </w:rPr>
        <w:t>only.</w:t>
      </w:r>
    </w:p>
    <w:p w14:paraId="1831A4B1" w14:textId="77777777" w:rsidR="000415DE" w:rsidRDefault="000415DE" w:rsidP="00464389">
      <w:pPr>
        <w:tabs>
          <w:tab w:val="left" w:pos="6259"/>
          <w:tab w:val="left" w:pos="9139"/>
        </w:tabs>
        <w:spacing w:before="206" w:line="228" w:lineRule="auto"/>
        <w:ind w:right="490"/>
        <w:rPr>
          <w:rFonts w:ascii="Calibri" w:hAnsi="Calibri"/>
          <w:color w:val="000000" w:themeColor="text1"/>
          <w:spacing w:val="-1"/>
        </w:rPr>
      </w:pPr>
    </w:p>
    <w:p w14:paraId="4387D87E" w14:textId="77777777" w:rsidR="00EA3F87" w:rsidRPr="00EA3F87" w:rsidRDefault="00464389" w:rsidP="00464389">
      <w:pPr>
        <w:tabs>
          <w:tab w:val="left" w:pos="6259"/>
          <w:tab w:val="left" w:pos="9139"/>
        </w:tabs>
        <w:spacing w:before="206" w:line="228" w:lineRule="auto"/>
        <w:ind w:right="490"/>
        <w:rPr>
          <w:szCs w:val="24"/>
        </w:rPr>
      </w:pPr>
      <w:r w:rsidRPr="000415DE">
        <w:rPr>
          <w:rFonts w:ascii="Calibri" w:hAnsi="Calibri"/>
          <w:color w:val="000000" w:themeColor="text1"/>
          <w:spacing w:val="-1"/>
        </w:rPr>
        <w:t>Signed</w:t>
      </w:r>
      <w:r w:rsidR="000415DE">
        <w:rPr>
          <w:rFonts w:ascii="Calibri" w:hAnsi="Calibri"/>
          <w:color w:val="000000" w:themeColor="text1"/>
          <w:spacing w:val="-1"/>
        </w:rPr>
        <w:t xml:space="preserve">:______________________________________________     </w:t>
      </w:r>
      <w:r w:rsidRPr="00464389">
        <w:rPr>
          <w:rFonts w:ascii="Calibri" w:hAnsi="Calibri"/>
          <w:spacing w:val="-1"/>
        </w:rPr>
        <w:t>Date</w:t>
      </w:r>
      <w:r w:rsidR="00EA3F87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7456" behindDoc="0" locked="0" layoutInCell="1" allowOverlap="1" wp14:anchorId="3C395525" wp14:editId="7E844647">
            <wp:simplePos x="0" y="0"/>
            <wp:positionH relativeFrom="column">
              <wp:posOffset>76200</wp:posOffset>
            </wp:positionH>
            <wp:positionV relativeFrom="page">
              <wp:posOffset>9121775</wp:posOffset>
            </wp:positionV>
            <wp:extent cx="2105025" cy="445770"/>
            <wp:effectExtent l="0" t="0" r="9525" b="0"/>
            <wp:wrapThrough wrapText="bothSides">
              <wp:wrapPolygon edited="0">
                <wp:start x="0" y="0"/>
                <wp:lineTo x="0" y="20308"/>
                <wp:lineTo x="21502" y="20308"/>
                <wp:lineTo x="21502" y="0"/>
                <wp:lineTo x="0" y="0"/>
              </wp:wrapPolygon>
            </wp:wrapThrough>
            <wp:docPr id="1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15DE">
        <w:rPr>
          <w:rFonts w:ascii="Calibri" w:hAnsi="Calibri"/>
          <w:spacing w:val="-1"/>
        </w:rPr>
        <w:t>:___________________</w:t>
      </w:r>
    </w:p>
    <w:sectPr w:rsidR="00EA3F87" w:rsidRPr="00EA3F8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B869F" w14:textId="77777777" w:rsidR="009157C3" w:rsidRDefault="009157C3" w:rsidP="006A1ECC">
      <w:r>
        <w:separator/>
      </w:r>
    </w:p>
  </w:endnote>
  <w:endnote w:type="continuationSeparator" w:id="0">
    <w:p w14:paraId="456CD171" w14:textId="77777777" w:rsidR="009157C3" w:rsidRDefault="009157C3" w:rsidP="006A1E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3EE568" w14:textId="77777777" w:rsidR="006A1ECC" w:rsidRPr="00EF316F" w:rsidRDefault="006A1ECC" w:rsidP="006A1ECC">
    <w:pPr>
      <w:pStyle w:val="Footer"/>
      <w:tabs>
        <w:tab w:val="clear" w:pos="4680"/>
        <w:tab w:val="clear" w:pos="9360"/>
        <w:tab w:val="left" w:pos="3600"/>
      </w:tabs>
      <w:rPr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FE3D3F" wp14:editId="34804FC3">
              <wp:simplePos x="0" y="0"/>
              <wp:positionH relativeFrom="column">
                <wp:posOffset>2238375</wp:posOffset>
              </wp:positionH>
              <wp:positionV relativeFrom="paragraph">
                <wp:posOffset>35560</wp:posOffset>
              </wp:positionV>
              <wp:extent cx="9525" cy="445770"/>
              <wp:effectExtent l="0" t="0" r="28575" b="3048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525" cy="44577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47D6916E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6.25pt,2.8pt" to="177pt,3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" strokecolor="#5b9bd5 [3204]" strokeweight=".5pt">
              <v:stroke joinstyle="miter"/>
            </v:line>
          </w:pict>
        </mc:Fallback>
      </mc:AlternateContent>
    </w:r>
    <w:r>
      <w:t xml:space="preserve">                                                                           </w:t>
    </w:r>
    <w:r w:rsidRPr="00EF316F">
      <w:rPr>
        <w:sz w:val="18"/>
      </w:rPr>
      <w:t xml:space="preserve">18824 Smokey Point Blvd. STE 105 | Arlington, WA. 98223                     </w:t>
    </w:r>
    <w:r w:rsidR="00EF316F">
      <w:rPr>
        <w:sz w:val="18"/>
      </w:rPr>
      <w:t xml:space="preserve">                                                                                      </w:t>
    </w:r>
    <w:r w:rsidRPr="00EF316F">
      <w:rPr>
        <w:sz w:val="18"/>
      </w:rPr>
      <w:t xml:space="preserve">  </w:t>
    </w:r>
  </w:p>
  <w:p w14:paraId="50F3AB09" w14:textId="77777777" w:rsidR="006A1ECC" w:rsidRPr="00EF316F" w:rsidRDefault="006A1ECC" w:rsidP="006A1ECC">
    <w:pPr>
      <w:pStyle w:val="Footer"/>
      <w:tabs>
        <w:tab w:val="clear" w:pos="4680"/>
        <w:tab w:val="clear" w:pos="9360"/>
        <w:tab w:val="left" w:pos="3600"/>
      </w:tabs>
      <w:rPr>
        <w:sz w:val="18"/>
      </w:rPr>
    </w:pPr>
    <w:r w:rsidRPr="00EF316F">
      <w:rPr>
        <w:sz w:val="18"/>
      </w:rPr>
      <w:t xml:space="preserve">                        </w:t>
    </w:r>
    <w:r w:rsidR="00EF316F">
      <w:rPr>
        <w:sz w:val="18"/>
      </w:rPr>
      <w:t xml:space="preserve">                 </w:t>
    </w:r>
    <w:r w:rsidRPr="00EF316F">
      <w:rPr>
        <w:sz w:val="18"/>
      </w:rPr>
      <w:t xml:space="preserve">                                                   360.659.8900 | www.jakeshousechurch.com  </w:t>
    </w:r>
  </w:p>
  <w:p w14:paraId="2EF55375" w14:textId="77777777" w:rsidR="006A1ECC" w:rsidRPr="00EF316F" w:rsidRDefault="006A1ECC" w:rsidP="006A1ECC">
    <w:pPr>
      <w:pStyle w:val="Footer"/>
      <w:tabs>
        <w:tab w:val="clear" w:pos="4680"/>
        <w:tab w:val="clear" w:pos="9360"/>
        <w:tab w:val="left" w:pos="3600"/>
      </w:tabs>
      <w:rPr>
        <w:sz w:val="18"/>
      </w:rPr>
    </w:pPr>
    <w:r w:rsidRPr="00EF316F">
      <w:rPr>
        <w:sz w:val="18"/>
      </w:rPr>
      <w:t xml:space="preserve">                                  </w:t>
    </w:r>
    <w:r w:rsidR="00EF316F">
      <w:rPr>
        <w:sz w:val="18"/>
      </w:rPr>
      <w:t xml:space="preserve">                 </w:t>
    </w:r>
    <w:r w:rsidRPr="00EF316F">
      <w:rPr>
        <w:sz w:val="18"/>
      </w:rPr>
      <w:t xml:space="preserve">                                         info@jakeshousechurc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2ED625" w14:textId="77777777" w:rsidR="009157C3" w:rsidRDefault="009157C3" w:rsidP="006A1ECC">
      <w:r>
        <w:separator/>
      </w:r>
    </w:p>
  </w:footnote>
  <w:footnote w:type="continuationSeparator" w:id="0">
    <w:p w14:paraId="06EB137F" w14:textId="77777777" w:rsidR="009157C3" w:rsidRDefault="009157C3" w:rsidP="006A1E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38090" w14:textId="77777777" w:rsidR="006A1ECC" w:rsidRDefault="005B2807" w:rsidP="006A1ECC">
    <w:pPr>
      <w:spacing w:line="286" w:lineRule="exact"/>
      <w:jc w:val="center"/>
      <w:rPr>
        <w:rFonts w:ascii="Times New Roman" w:eastAsia="Times New Roman" w:hAnsi="Times New Roman" w:cs="Times New Roman"/>
        <w:sz w:val="28"/>
        <w:szCs w:val="28"/>
      </w:rPr>
    </w:pPr>
    <w:sdt>
      <w:sdtPr>
        <w:rPr>
          <w:rFonts w:ascii="Times New Roman"/>
          <w:b/>
          <w:sz w:val="28"/>
        </w:rPr>
        <w:id w:val="-1053164179"/>
        <w:docPartObj>
          <w:docPartGallery w:val="Page Numbers (Margins)"/>
          <w:docPartUnique/>
        </w:docPartObj>
      </w:sdtPr>
      <w:sdtEndPr/>
      <w:sdtContent>
        <w:r w:rsidR="00844171" w:rsidRPr="00844171">
          <w:rPr>
            <w:rFonts w:ascii="Times New Roman"/>
            <w:b/>
            <w:noProof/>
            <w:sz w:val="28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218F59CD" wp14:editId="1374C034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400050" cy="2183130"/>
                  <wp:effectExtent l="0" t="0" r="3810" b="0"/>
                  <wp:wrapNone/>
                  <wp:docPr id="19" name="Rectangle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05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80B652" w14:textId="221B8561" w:rsidR="00844171" w:rsidRDefault="00844171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 w:rsidRPr="00844171">
                                <w:rPr>
                                  <w:rFonts w:eastAsiaTheme="minorEastAsia" w:cs="Times New Roman"/>
                                  <w:sz w:val="14"/>
                                </w:rPr>
                                <w:fldChar w:fldCharType="begin"/>
                              </w:r>
                              <w:r w:rsidRPr="00844171">
                                <w:rPr>
                                  <w:sz w:val="14"/>
                                </w:rPr>
                                <w:instrText xml:space="preserve"> PAGE    \* MERGEFORMAT </w:instrText>
                              </w:r>
                              <w:r w:rsidRPr="00844171">
                                <w:rPr>
                                  <w:rFonts w:eastAsiaTheme="minorEastAsia" w:cs="Times New Roman"/>
                                  <w:sz w:val="14"/>
                                </w:rPr>
                                <w:fldChar w:fldCharType="separate"/>
                              </w:r>
                              <w:r w:rsidR="005B2807" w:rsidRPr="005B2807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28"/>
                                  <w:szCs w:val="44"/>
                                </w:rPr>
                                <w:t>6</w:t>
                              </w:r>
                              <w:r w:rsidRPr="00844171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28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18F59CD" id="Rectangle 19" o:spid="_x0000_s1026" style="position:absolute;left:0;text-align:left;margin-left:0;margin-top:0;width:31.5pt;height:171.9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" o:allowincell="f" filled="f" stroked="f">
                  <v:textbox style="layout-flow:vertical;mso-layout-flow-alt:bottom-to-top;mso-fit-shape-to-text:t">
                    <w:txbxContent>
                      <w:p w14:paraId="3980B652" w14:textId="221B8561" w:rsidR="00844171" w:rsidRDefault="00844171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 w:rsidRPr="00844171">
                          <w:rPr>
                            <w:rFonts w:eastAsiaTheme="minorEastAsia" w:cs="Times New Roman"/>
                            <w:sz w:val="14"/>
                          </w:rPr>
                          <w:fldChar w:fldCharType="begin"/>
                        </w:r>
                        <w:r w:rsidRPr="00844171">
                          <w:rPr>
                            <w:sz w:val="14"/>
                          </w:rPr>
                          <w:instrText xml:space="preserve"> PAGE    \* MERGEFORMAT </w:instrText>
                        </w:r>
                        <w:r w:rsidRPr="00844171">
                          <w:rPr>
                            <w:rFonts w:eastAsiaTheme="minorEastAsia" w:cs="Times New Roman"/>
                            <w:sz w:val="14"/>
                          </w:rPr>
                          <w:fldChar w:fldCharType="separate"/>
                        </w:r>
                        <w:r w:rsidR="005B2807" w:rsidRPr="005B2807">
                          <w:rPr>
                            <w:rFonts w:asciiTheme="majorHAnsi" w:eastAsiaTheme="majorEastAsia" w:hAnsiTheme="majorHAnsi" w:cstheme="majorBidi"/>
                            <w:noProof/>
                            <w:sz w:val="28"/>
                            <w:szCs w:val="44"/>
                          </w:rPr>
                          <w:t>6</w:t>
                        </w:r>
                        <w:r w:rsidRPr="00844171">
                          <w:rPr>
                            <w:rFonts w:asciiTheme="majorHAnsi" w:eastAsiaTheme="majorEastAsia" w:hAnsiTheme="majorHAnsi" w:cstheme="majorBidi"/>
                            <w:noProof/>
                            <w:sz w:val="28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6A1ECC">
      <w:rPr>
        <w:rFonts w:ascii="Times New Roman"/>
        <w:b/>
        <w:sz w:val="28"/>
      </w:rPr>
      <w:t>Application for Short-Term Missions</w:t>
    </w:r>
    <w:r w:rsidR="006A1ECC">
      <w:rPr>
        <w:rFonts w:ascii="Times New Roman"/>
        <w:b/>
        <w:spacing w:val="-45"/>
        <w:sz w:val="28"/>
      </w:rPr>
      <w:t xml:space="preserve"> </w:t>
    </w:r>
    <w:r w:rsidR="006A1ECC">
      <w:rPr>
        <w:rFonts w:ascii="Times New Roman"/>
        <w:b/>
        <w:sz w:val="28"/>
      </w:rPr>
      <w:t>Trip</w:t>
    </w:r>
  </w:p>
  <w:p w14:paraId="2E97C398" w14:textId="77777777" w:rsidR="006A1ECC" w:rsidRDefault="006A1ECC" w:rsidP="006A1ECC">
    <w:pPr>
      <w:spacing w:line="257" w:lineRule="exact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/>
        <w:sz w:val="24"/>
      </w:rPr>
      <w:t>Jake's House Church | Arlington,</w:t>
    </w:r>
    <w:r>
      <w:rPr>
        <w:rFonts w:ascii="Times New Roman"/>
        <w:spacing w:val="-6"/>
        <w:sz w:val="24"/>
      </w:rPr>
      <w:t xml:space="preserve"> </w:t>
    </w:r>
    <w:r>
      <w:rPr>
        <w:rFonts w:ascii="Times New Roman"/>
        <w:sz w:val="24"/>
      </w:rPr>
      <w:t>WA.</w:t>
    </w:r>
  </w:p>
  <w:p w14:paraId="0F3774CD" w14:textId="77777777" w:rsidR="006A1ECC" w:rsidRDefault="006A1E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35648"/>
    <w:multiLevelType w:val="hybridMultilevel"/>
    <w:tmpl w:val="6226EAFE"/>
    <w:lvl w:ilvl="0" w:tplc="3A4255DC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" w15:restartNumberingAfterBreak="0">
    <w:nsid w:val="10B53046"/>
    <w:multiLevelType w:val="hybridMultilevel"/>
    <w:tmpl w:val="2E32B3C2"/>
    <w:lvl w:ilvl="0" w:tplc="0409000F">
      <w:start w:val="1"/>
      <w:numFmt w:val="decimal"/>
      <w:lvlText w:val="%1."/>
      <w:lvlJc w:val="left"/>
      <w:pPr>
        <w:ind w:left="4140" w:hanging="360"/>
      </w:p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2" w15:restartNumberingAfterBreak="0">
    <w:nsid w:val="3332395A"/>
    <w:multiLevelType w:val="hybridMultilevel"/>
    <w:tmpl w:val="FCC0F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A84C90"/>
    <w:multiLevelType w:val="hybridMultilevel"/>
    <w:tmpl w:val="DD520CE2"/>
    <w:lvl w:ilvl="0" w:tplc="A8F09EB6">
      <w:start w:val="1"/>
      <w:numFmt w:val="decimal"/>
      <w:lvlText w:val="%1."/>
      <w:lvlJc w:val="left"/>
      <w:pPr>
        <w:ind w:left="820" w:hanging="361"/>
        <w:jc w:val="left"/>
      </w:pPr>
      <w:rPr>
        <w:rFonts w:ascii="Times New Roman" w:eastAsia="Times New Roman" w:hAnsi="Times New Roman" w:hint="default"/>
        <w:w w:val="99"/>
        <w:sz w:val="26"/>
        <w:szCs w:val="26"/>
      </w:rPr>
    </w:lvl>
    <w:lvl w:ilvl="1" w:tplc="5A26BD20">
      <w:start w:val="1"/>
      <w:numFmt w:val="bullet"/>
      <w:lvlText w:val="•"/>
      <w:lvlJc w:val="left"/>
      <w:pPr>
        <w:ind w:left="1696" w:hanging="361"/>
      </w:pPr>
      <w:rPr>
        <w:rFonts w:hint="default"/>
      </w:rPr>
    </w:lvl>
    <w:lvl w:ilvl="2" w:tplc="0FB85CDC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E1700982">
      <w:start w:val="1"/>
      <w:numFmt w:val="bullet"/>
      <w:lvlText w:val="•"/>
      <w:lvlJc w:val="left"/>
      <w:pPr>
        <w:ind w:left="3448" w:hanging="361"/>
      </w:pPr>
      <w:rPr>
        <w:rFonts w:hint="default"/>
      </w:rPr>
    </w:lvl>
    <w:lvl w:ilvl="4" w:tplc="0CAEBB10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  <w:lvl w:ilvl="5" w:tplc="01E4023E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6" w:tplc="45A09878">
      <w:start w:val="1"/>
      <w:numFmt w:val="bullet"/>
      <w:lvlText w:val="•"/>
      <w:lvlJc w:val="left"/>
      <w:pPr>
        <w:ind w:left="6076" w:hanging="361"/>
      </w:pPr>
      <w:rPr>
        <w:rFonts w:hint="default"/>
      </w:rPr>
    </w:lvl>
    <w:lvl w:ilvl="7" w:tplc="DC486E24">
      <w:start w:val="1"/>
      <w:numFmt w:val="bullet"/>
      <w:lvlText w:val="•"/>
      <w:lvlJc w:val="left"/>
      <w:pPr>
        <w:ind w:left="6952" w:hanging="361"/>
      </w:pPr>
      <w:rPr>
        <w:rFonts w:hint="default"/>
      </w:rPr>
    </w:lvl>
    <w:lvl w:ilvl="8" w:tplc="C7441956">
      <w:start w:val="1"/>
      <w:numFmt w:val="bullet"/>
      <w:lvlText w:val="•"/>
      <w:lvlJc w:val="left"/>
      <w:pPr>
        <w:ind w:left="7828" w:hanging="361"/>
      </w:pPr>
      <w:rPr>
        <w:rFonts w:hint="default"/>
      </w:rPr>
    </w:lvl>
  </w:abstractNum>
  <w:abstractNum w:abstractNumId="4" w15:restartNumberingAfterBreak="0">
    <w:nsid w:val="57121F66"/>
    <w:multiLevelType w:val="hybridMultilevel"/>
    <w:tmpl w:val="6C58F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57FDD"/>
    <w:multiLevelType w:val="hybridMultilevel"/>
    <w:tmpl w:val="0A9ED220"/>
    <w:lvl w:ilvl="0" w:tplc="C29EA0B8">
      <w:start w:val="6"/>
      <w:numFmt w:val="decimal"/>
      <w:lvlText w:val="%1."/>
      <w:lvlJc w:val="left"/>
      <w:pPr>
        <w:ind w:left="820" w:hanging="361"/>
        <w:jc w:val="left"/>
      </w:pPr>
      <w:rPr>
        <w:rFonts w:ascii="Times New Roman" w:eastAsia="Times New Roman" w:hAnsi="Times New Roman" w:hint="default"/>
        <w:w w:val="99"/>
        <w:sz w:val="26"/>
        <w:szCs w:val="26"/>
      </w:rPr>
    </w:lvl>
    <w:lvl w:ilvl="1" w:tplc="37E23F06">
      <w:start w:val="1"/>
      <w:numFmt w:val="bullet"/>
      <w:lvlText w:val="•"/>
      <w:lvlJc w:val="left"/>
      <w:pPr>
        <w:ind w:left="1696" w:hanging="361"/>
      </w:pPr>
      <w:rPr>
        <w:rFonts w:hint="default"/>
      </w:rPr>
    </w:lvl>
    <w:lvl w:ilvl="2" w:tplc="4892971E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C5701450">
      <w:start w:val="1"/>
      <w:numFmt w:val="bullet"/>
      <w:lvlText w:val="•"/>
      <w:lvlJc w:val="left"/>
      <w:pPr>
        <w:ind w:left="3448" w:hanging="361"/>
      </w:pPr>
      <w:rPr>
        <w:rFonts w:hint="default"/>
      </w:rPr>
    </w:lvl>
    <w:lvl w:ilvl="4" w:tplc="8668B074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  <w:lvl w:ilvl="5" w:tplc="DC1EE5F0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6" w:tplc="DCF678BE">
      <w:start w:val="1"/>
      <w:numFmt w:val="bullet"/>
      <w:lvlText w:val="•"/>
      <w:lvlJc w:val="left"/>
      <w:pPr>
        <w:ind w:left="6076" w:hanging="361"/>
      </w:pPr>
      <w:rPr>
        <w:rFonts w:hint="default"/>
      </w:rPr>
    </w:lvl>
    <w:lvl w:ilvl="7" w:tplc="9B465686">
      <w:start w:val="1"/>
      <w:numFmt w:val="bullet"/>
      <w:lvlText w:val="•"/>
      <w:lvlJc w:val="left"/>
      <w:pPr>
        <w:ind w:left="6952" w:hanging="361"/>
      </w:pPr>
      <w:rPr>
        <w:rFonts w:hint="default"/>
      </w:rPr>
    </w:lvl>
    <w:lvl w:ilvl="8" w:tplc="B144327E">
      <w:start w:val="1"/>
      <w:numFmt w:val="bullet"/>
      <w:lvlText w:val="•"/>
      <w:lvlJc w:val="left"/>
      <w:pPr>
        <w:ind w:left="7828" w:hanging="361"/>
      </w:pPr>
      <w:rPr>
        <w:rFonts w:hint="default"/>
      </w:rPr>
    </w:lvl>
  </w:abstractNum>
  <w:abstractNum w:abstractNumId="6" w15:restartNumberingAfterBreak="0">
    <w:nsid w:val="662C750D"/>
    <w:multiLevelType w:val="hybridMultilevel"/>
    <w:tmpl w:val="9C96C566"/>
    <w:lvl w:ilvl="0" w:tplc="80FE2DBC">
      <w:start w:val="1"/>
      <w:numFmt w:val="decimal"/>
      <w:lvlText w:val="%1."/>
      <w:lvlJc w:val="left"/>
      <w:pPr>
        <w:ind w:left="820" w:hanging="361"/>
        <w:jc w:val="left"/>
      </w:pPr>
      <w:rPr>
        <w:rFonts w:ascii="Times New Roman" w:eastAsia="Times New Roman" w:hAnsi="Times New Roman" w:hint="default"/>
        <w:w w:val="99"/>
        <w:sz w:val="26"/>
        <w:szCs w:val="26"/>
      </w:rPr>
    </w:lvl>
    <w:lvl w:ilvl="1" w:tplc="FD8C89B6">
      <w:start w:val="1"/>
      <w:numFmt w:val="bullet"/>
      <w:lvlText w:val="•"/>
      <w:lvlJc w:val="left"/>
      <w:pPr>
        <w:ind w:left="1696" w:hanging="361"/>
      </w:pPr>
      <w:rPr>
        <w:rFonts w:hint="default"/>
      </w:rPr>
    </w:lvl>
    <w:lvl w:ilvl="2" w:tplc="8BC0DE8A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CD5AA0FE">
      <w:start w:val="1"/>
      <w:numFmt w:val="bullet"/>
      <w:lvlText w:val="•"/>
      <w:lvlJc w:val="left"/>
      <w:pPr>
        <w:ind w:left="3448" w:hanging="361"/>
      </w:pPr>
      <w:rPr>
        <w:rFonts w:hint="default"/>
      </w:rPr>
    </w:lvl>
    <w:lvl w:ilvl="4" w:tplc="C2805C00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  <w:lvl w:ilvl="5" w:tplc="007A816A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6" w:tplc="27402D48">
      <w:start w:val="1"/>
      <w:numFmt w:val="bullet"/>
      <w:lvlText w:val="•"/>
      <w:lvlJc w:val="left"/>
      <w:pPr>
        <w:ind w:left="6076" w:hanging="361"/>
      </w:pPr>
      <w:rPr>
        <w:rFonts w:hint="default"/>
      </w:rPr>
    </w:lvl>
    <w:lvl w:ilvl="7" w:tplc="76565E2C">
      <w:start w:val="1"/>
      <w:numFmt w:val="bullet"/>
      <w:lvlText w:val="•"/>
      <w:lvlJc w:val="left"/>
      <w:pPr>
        <w:ind w:left="6952" w:hanging="361"/>
      </w:pPr>
      <w:rPr>
        <w:rFonts w:hint="default"/>
      </w:rPr>
    </w:lvl>
    <w:lvl w:ilvl="8" w:tplc="2F2AB972">
      <w:start w:val="1"/>
      <w:numFmt w:val="bullet"/>
      <w:lvlText w:val="•"/>
      <w:lvlJc w:val="left"/>
      <w:pPr>
        <w:ind w:left="7828" w:hanging="361"/>
      </w:pPr>
      <w:rPr>
        <w:rFonts w:hint="default"/>
      </w:rPr>
    </w:lvl>
  </w:abstractNum>
  <w:abstractNum w:abstractNumId="7" w15:restartNumberingAfterBreak="0">
    <w:nsid w:val="68D90BB7"/>
    <w:multiLevelType w:val="hybridMultilevel"/>
    <w:tmpl w:val="27148E34"/>
    <w:lvl w:ilvl="0" w:tplc="04090001">
      <w:start w:val="1"/>
      <w:numFmt w:val="bullet"/>
      <w:lvlText w:val=""/>
      <w:lvlJc w:val="left"/>
      <w:pPr>
        <w:ind w:left="820" w:hanging="361"/>
        <w:jc w:val="left"/>
      </w:pPr>
      <w:rPr>
        <w:rFonts w:ascii="Symbol" w:hAnsi="Symbol" w:hint="default"/>
        <w:w w:val="99"/>
        <w:sz w:val="26"/>
        <w:szCs w:val="26"/>
      </w:rPr>
    </w:lvl>
    <w:lvl w:ilvl="1" w:tplc="FD8C89B6">
      <w:start w:val="1"/>
      <w:numFmt w:val="bullet"/>
      <w:lvlText w:val="•"/>
      <w:lvlJc w:val="left"/>
      <w:pPr>
        <w:ind w:left="1696" w:hanging="361"/>
      </w:pPr>
      <w:rPr>
        <w:rFonts w:hint="default"/>
      </w:rPr>
    </w:lvl>
    <w:lvl w:ilvl="2" w:tplc="8BC0DE8A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CD5AA0FE">
      <w:start w:val="1"/>
      <w:numFmt w:val="bullet"/>
      <w:lvlText w:val="•"/>
      <w:lvlJc w:val="left"/>
      <w:pPr>
        <w:ind w:left="3448" w:hanging="361"/>
      </w:pPr>
      <w:rPr>
        <w:rFonts w:hint="default"/>
      </w:rPr>
    </w:lvl>
    <w:lvl w:ilvl="4" w:tplc="C2805C00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  <w:lvl w:ilvl="5" w:tplc="007A816A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6" w:tplc="27402D48">
      <w:start w:val="1"/>
      <w:numFmt w:val="bullet"/>
      <w:lvlText w:val="•"/>
      <w:lvlJc w:val="left"/>
      <w:pPr>
        <w:ind w:left="6076" w:hanging="361"/>
      </w:pPr>
      <w:rPr>
        <w:rFonts w:hint="default"/>
      </w:rPr>
    </w:lvl>
    <w:lvl w:ilvl="7" w:tplc="76565E2C">
      <w:start w:val="1"/>
      <w:numFmt w:val="bullet"/>
      <w:lvlText w:val="•"/>
      <w:lvlJc w:val="left"/>
      <w:pPr>
        <w:ind w:left="6952" w:hanging="361"/>
      </w:pPr>
      <w:rPr>
        <w:rFonts w:hint="default"/>
      </w:rPr>
    </w:lvl>
    <w:lvl w:ilvl="8" w:tplc="2F2AB972">
      <w:start w:val="1"/>
      <w:numFmt w:val="bullet"/>
      <w:lvlText w:val="•"/>
      <w:lvlJc w:val="left"/>
      <w:pPr>
        <w:ind w:left="7828" w:hanging="361"/>
      </w:pPr>
      <w:rPr>
        <w:rFonts w:hint="default"/>
      </w:rPr>
    </w:lvl>
  </w:abstractNum>
  <w:abstractNum w:abstractNumId="8" w15:restartNumberingAfterBreak="0">
    <w:nsid w:val="6D664176"/>
    <w:multiLevelType w:val="hybridMultilevel"/>
    <w:tmpl w:val="1F3237C6"/>
    <w:lvl w:ilvl="0" w:tplc="FB70B4D6">
      <w:start w:val="8"/>
      <w:numFmt w:val="decimal"/>
      <w:lvlText w:val="%1."/>
      <w:lvlJc w:val="left"/>
      <w:pPr>
        <w:ind w:left="820" w:hanging="361"/>
        <w:jc w:val="right"/>
      </w:pPr>
      <w:rPr>
        <w:rFonts w:ascii="Times New Roman" w:eastAsia="Times New Roman" w:hAnsi="Times New Roman" w:hint="default"/>
        <w:w w:val="99"/>
        <w:sz w:val="26"/>
        <w:szCs w:val="26"/>
      </w:rPr>
    </w:lvl>
    <w:lvl w:ilvl="1" w:tplc="1F00A694">
      <w:start w:val="1"/>
      <w:numFmt w:val="bullet"/>
      <w:lvlText w:val="•"/>
      <w:lvlJc w:val="left"/>
      <w:pPr>
        <w:ind w:left="1696" w:hanging="361"/>
      </w:pPr>
      <w:rPr>
        <w:rFonts w:hint="default"/>
      </w:rPr>
    </w:lvl>
    <w:lvl w:ilvl="2" w:tplc="1EB69D54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461C0284">
      <w:start w:val="1"/>
      <w:numFmt w:val="bullet"/>
      <w:lvlText w:val="•"/>
      <w:lvlJc w:val="left"/>
      <w:pPr>
        <w:ind w:left="3448" w:hanging="361"/>
      </w:pPr>
      <w:rPr>
        <w:rFonts w:hint="default"/>
      </w:rPr>
    </w:lvl>
    <w:lvl w:ilvl="4" w:tplc="DF4046D8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  <w:lvl w:ilvl="5" w:tplc="45FC4B80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6" w:tplc="06984054">
      <w:start w:val="1"/>
      <w:numFmt w:val="bullet"/>
      <w:lvlText w:val="•"/>
      <w:lvlJc w:val="left"/>
      <w:pPr>
        <w:ind w:left="6076" w:hanging="361"/>
      </w:pPr>
      <w:rPr>
        <w:rFonts w:hint="default"/>
      </w:rPr>
    </w:lvl>
    <w:lvl w:ilvl="7" w:tplc="3716A9AA">
      <w:start w:val="1"/>
      <w:numFmt w:val="bullet"/>
      <w:lvlText w:val="•"/>
      <w:lvlJc w:val="left"/>
      <w:pPr>
        <w:ind w:left="6952" w:hanging="361"/>
      </w:pPr>
      <w:rPr>
        <w:rFonts w:hint="default"/>
      </w:rPr>
    </w:lvl>
    <w:lvl w:ilvl="8" w:tplc="834A234E">
      <w:start w:val="1"/>
      <w:numFmt w:val="bullet"/>
      <w:lvlText w:val="•"/>
      <w:lvlJc w:val="left"/>
      <w:pPr>
        <w:ind w:left="7828" w:hanging="361"/>
      </w:pPr>
      <w:rPr>
        <w:rFonts w:hint="default"/>
      </w:rPr>
    </w:lvl>
  </w:abstractNum>
  <w:abstractNum w:abstractNumId="9" w15:restartNumberingAfterBreak="0">
    <w:nsid w:val="729C1D42"/>
    <w:multiLevelType w:val="hybridMultilevel"/>
    <w:tmpl w:val="3AE28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4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rQwMjc3t7QwMDdU0lEKTi0uzszPAykwqgUAlKqoxSwAAAA="/>
  </w:docVars>
  <w:rsids>
    <w:rsidRoot w:val="006A1ECC"/>
    <w:rsid w:val="000415DE"/>
    <w:rsid w:val="001477EC"/>
    <w:rsid w:val="00392DF8"/>
    <w:rsid w:val="00464389"/>
    <w:rsid w:val="004B4268"/>
    <w:rsid w:val="005B2807"/>
    <w:rsid w:val="006A1ECC"/>
    <w:rsid w:val="0083202B"/>
    <w:rsid w:val="00844171"/>
    <w:rsid w:val="008B7159"/>
    <w:rsid w:val="00905602"/>
    <w:rsid w:val="009157C3"/>
    <w:rsid w:val="00954FA7"/>
    <w:rsid w:val="00A74265"/>
    <w:rsid w:val="00C15889"/>
    <w:rsid w:val="00C91CF8"/>
    <w:rsid w:val="00DD7D45"/>
    <w:rsid w:val="00DE07C7"/>
    <w:rsid w:val="00E2095D"/>
    <w:rsid w:val="00EA3F87"/>
    <w:rsid w:val="00EF316F"/>
    <w:rsid w:val="00F25319"/>
    <w:rsid w:val="00F62B90"/>
    <w:rsid w:val="00FA52DB"/>
    <w:rsid w:val="00FE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57892D"/>
  <w15:chartTrackingRefBased/>
  <w15:docId w15:val="{C24CB6AE-DFBD-4434-BFC3-626940FC3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EA3F87"/>
    <w:pPr>
      <w:widowControl w:val="0"/>
      <w:outlineLvl w:val="0"/>
    </w:pPr>
    <w:rPr>
      <w:rFonts w:ascii="Arial Black" w:eastAsia="Arial Black" w:hAnsi="Arial Black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1E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1ECC"/>
  </w:style>
  <w:style w:type="paragraph" w:styleId="Footer">
    <w:name w:val="footer"/>
    <w:basedOn w:val="Normal"/>
    <w:link w:val="FooterChar"/>
    <w:uiPriority w:val="99"/>
    <w:unhideWhenUsed/>
    <w:rsid w:val="006A1E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ECC"/>
  </w:style>
  <w:style w:type="paragraph" w:styleId="ListParagraph">
    <w:name w:val="List Paragraph"/>
    <w:basedOn w:val="Normal"/>
    <w:uiPriority w:val="1"/>
    <w:qFormat/>
    <w:rsid w:val="006A1E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1E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EA3F87"/>
    <w:rPr>
      <w:rFonts w:ascii="Arial Black" w:eastAsia="Arial Black" w:hAnsi="Arial Black"/>
      <w:b/>
      <w:bCs/>
      <w:sz w:val="40"/>
      <w:szCs w:val="40"/>
    </w:rPr>
  </w:style>
  <w:style w:type="paragraph" w:styleId="BodyText">
    <w:name w:val="Body Text"/>
    <w:basedOn w:val="Normal"/>
    <w:link w:val="BodyTextChar"/>
    <w:uiPriority w:val="1"/>
    <w:qFormat/>
    <w:rsid w:val="00EA3F87"/>
    <w:pPr>
      <w:widowControl w:val="0"/>
      <w:spacing w:before="70"/>
      <w:ind w:left="2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EA3F87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EA3F87"/>
    <w:pPr>
      <w:widowControl w:val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41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1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3EFDE-AC3F-4F20-A175-56D150A25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7</Pages>
  <Words>1567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dy Merkt</dc:creator>
  <cp:keywords/>
  <dc:description/>
  <cp:lastModifiedBy>Terry Bonner</cp:lastModifiedBy>
  <cp:revision>12</cp:revision>
  <cp:lastPrinted>2016-12-07T00:00:00Z</cp:lastPrinted>
  <dcterms:created xsi:type="dcterms:W3CDTF">2016-04-19T20:29:00Z</dcterms:created>
  <dcterms:modified xsi:type="dcterms:W3CDTF">2016-12-09T18:44:00Z</dcterms:modified>
</cp:coreProperties>
</file>